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A37862" w14:textId="77777777" w:rsidR="0047488A" w:rsidRPr="008E0EF8" w:rsidRDefault="0047488A" w:rsidP="0047488A">
      <w:pPr>
        <w:jc w:val="right"/>
        <w:rPr>
          <w:rFonts w:ascii="Arial" w:hAnsi="Arial" w:cs="Arial"/>
          <w:sz w:val="20"/>
          <w:szCs w:val="20"/>
        </w:rPr>
      </w:pPr>
      <w:bookmarkStart w:id="0" w:name="_Toc294208099"/>
      <w:bookmarkStart w:id="1" w:name="_Toc292197688"/>
      <w:bookmarkStart w:id="2" w:name="_Toc153947593"/>
      <w:r w:rsidRPr="008E0EF8">
        <w:rPr>
          <w:rFonts w:ascii="Arial" w:hAnsi="Arial" w:cs="Arial"/>
          <w:b/>
          <w:bCs/>
          <w:sz w:val="20"/>
          <w:szCs w:val="20"/>
        </w:rPr>
        <w:t>Załącznik nr 1</w:t>
      </w:r>
      <w:r w:rsidRPr="008E0EF8">
        <w:rPr>
          <w:rFonts w:ascii="Arial" w:hAnsi="Arial" w:cs="Arial"/>
          <w:sz w:val="20"/>
          <w:szCs w:val="20"/>
        </w:rPr>
        <w:t xml:space="preserve"> </w:t>
      </w:r>
    </w:p>
    <w:p w14:paraId="4B88BEB3" w14:textId="717771A3" w:rsidR="0047488A" w:rsidRPr="0047488A" w:rsidRDefault="0047488A" w:rsidP="0047488A">
      <w:pPr>
        <w:jc w:val="right"/>
        <w:rPr>
          <w:rFonts w:ascii="Arial" w:hAnsi="Arial" w:cs="Arial"/>
          <w:sz w:val="20"/>
          <w:szCs w:val="20"/>
        </w:rPr>
      </w:pPr>
      <w:r w:rsidRPr="008359C7">
        <w:rPr>
          <w:rFonts w:ascii="Arial" w:hAnsi="Arial" w:cs="Arial"/>
          <w:sz w:val="20"/>
          <w:szCs w:val="20"/>
        </w:rPr>
        <w:t xml:space="preserve">do </w:t>
      </w:r>
      <w:bookmarkStart w:id="3" w:name="_Hlk518991188"/>
      <w:r w:rsidRPr="008359C7">
        <w:rPr>
          <w:rFonts w:ascii="Arial" w:hAnsi="Arial" w:cs="Arial"/>
          <w:sz w:val="20"/>
          <w:szCs w:val="20"/>
        </w:rPr>
        <w:t xml:space="preserve">Regulaminu </w:t>
      </w:r>
      <w:bookmarkStart w:id="4" w:name="_Hlk518988180"/>
      <w:r w:rsidRPr="008359C7">
        <w:rPr>
          <w:rFonts w:ascii="Arial" w:hAnsi="Arial" w:cs="Arial"/>
          <w:sz w:val="20"/>
          <w:szCs w:val="20"/>
        </w:rPr>
        <w:t xml:space="preserve">przyznawania środków finansowych na badania naukowe realizowane </w:t>
      </w:r>
      <w:r w:rsidRPr="008359C7">
        <w:rPr>
          <w:rFonts w:ascii="Arial" w:hAnsi="Arial" w:cs="Arial"/>
          <w:sz w:val="20"/>
          <w:szCs w:val="20"/>
        </w:rPr>
        <w:br/>
        <w:t>przez międzyuczelniane zespoły badawcze Szkoły Głównej Handlowej w Warszawie</w:t>
      </w:r>
      <w:bookmarkEnd w:id="0"/>
      <w:bookmarkEnd w:id="1"/>
      <w:bookmarkEnd w:id="3"/>
      <w:bookmarkEnd w:id="4"/>
      <w:r w:rsidRPr="008359C7">
        <w:rPr>
          <w:rFonts w:ascii="Arial" w:hAnsi="Arial" w:cs="Arial"/>
          <w:sz w:val="20"/>
          <w:szCs w:val="20"/>
        </w:rPr>
        <w:t xml:space="preserve">, </w:t>
      </w:r>
      <w:r w:rsidRPr="008359C7">
        <w:rPr>
          <w:rFonts w:ascii="Arial" w:hAnsi="Arial" w:cs="Arial"/>
          <w:sz w:val="20"/>
          <w:szCs w:val="20"/>
        </w:rPr>
        <w:br/>
        <w:t xml:space="preserve">Uniwersytetu Ekonomicznego we Wrocławiu, Uniwersytetu Ekonomicznego w Krakowie, </w:t>
      </w:r>
      <w:r w:rsidRPr="008359C7">
        <w:rPr>
          <w:rFonts w:ascii="Arial" w:hAnsi="Arial" w:cs="Arial"/>
          <w:sz w:val="20"/>
          <w:szCs w:val="20"/>
        </w:rPr>
        <w:br/>
        <w:t>Uniwersytetu Ekonomicznego w Poznaniu oraz Uniwersytetu Ekonomicznego w Katowicach,</w:t>
      </w:r>
      <w:r>
        <w:rPr>
          <w:rFonts w:ascii="Arial" w:hAnsi="Arial" w:cs="Arial"/>
          <w:sz w:val="20"/>
          <w:szCs w:val="20"/>
        </w:rPr>
        <w:br/>
      </w:r>
      <w:r w:rsidRPr="0047488A">
        <w:rPr>
          <w:rFonts w:ascii="Arial" w:hAnsi="Arial" w:cs="Arial"/>
          <w:sz w:val="20"/>
          <w:szCs w:val="20"/>
        </w:rPr>
        <w:t>(załącznik do aneksu nr 3 do umowy ramowej o współpracy CRU-6414/2021 z dnia 27 listopada 2021 r.)</w:t>
      </w:r>
    </w:p>
    <w:p w14:paraId="601FC275" w14:textId="77777777" w:rsidR="0047488A" w:rsidRDefault="0047488A" w:rsidP="0047488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3A415DE" w14:textId="31032143" w:rsidR="006D5C7A" w:rsidRDefault="00FB2772" w:rsidP="67AD393A">
      <w:pPr>
        <w:spacing w:before="360" w:after="120" w:line="360" w:lineRule="auto"/>
        <w:jc w:val="center"/>
        <w:rPr>
          <w:rFonts w:ascii="Arial" w:hAnsi="Arial" w:cs="Arial"/>
          <w:b/>
          <w:bCs/>
        </w:rPr>
      </w:pPr>
      <w:r w:rsidRPr="67AD393A">
        <w:rPr>
          <w:rFonts w:ascii="Arial" w:hAnsi="Arial" w:cs="Arial"/>
          <w:b/>
          <w:bCs/>
        </w:rPr>
        <w:t xml:space="preserve">WNIOSEK </w:t>
      </w:r>
      <w:r w:rsidR="00066176" w:rsidRPr="67AD393A">
        <w:rPr>
          <w:rFonts w:ascii="Arial" w:hAnsi="Arial" w:cs="Arial"/>
          <w:b/>
          <w:bCs/>
        </w:rPr>
        <w:t xml:space="preserve">O PRZYZNANIE </w:t>
      </w:r>
      <w:r w:rsidR="00D54781" w:rsidRPr="67AD393A">
        <w:rPr>
          <w:rFonts w:ascii="Arial" w:hAnsi="Arial" w:cs="Arial"/>
          <w:b/>
          <w:bCs/>
        </w:rPr>
        <w:t>GRANTU</w:t>
      </w:r>
      <w:r w:rsidR="00F42353" w:rsidRPr="67AD393A">
        <w:rPr>
          <w:rFonts w:ascii="Arial" w:hAnsi="Arial" w:cs="Arial"/>
          <w:b/>
          <w:bCs/>
        </w:rPr>
        <w:t xml:space="preserve"> NA BADANIA NAUKOWE</w:t>
      </w:r>
      <w:r>
        <w:br/>
      </w:r>
      <w:r w:rsidR="00035409" w:rsidRPr="67AD393A">
        <w:rPr>
          <w:rFonts w:ascii="Arial" w:hAnsi="Arial" w:cs="Arial"/>
          <w:b/>
          <w:bCs/>
        </w:rPr>
        <w:t>REALIZOWANE</w:t>
      </w:r>
      <w:r w:rsidR="00F42353" w:rsidRPr="67AD393A">
        <w:rPr>
          <w:rFonts w:ascii="Arial" w:hAnsi="Arial" w:cs="Arial"/>
          <w:b/>
          <w:bCs/>
        </w:rPr>
        <w:t xml:space="preserve"> </w:t>
      </w:r>
      <w:r w:rsidR="00D54781" w:rsidRPr="67AD393A">
        <w:rPr>
          <w:rFonts w:ascii="Arial" w:hAnsi="Arial" w:cs="Arial"/>
          <w:b/>
          <w:bCs/>
        </w:rPr>
        <w:t>PRZEZ MIĘDZYUCZELNIANY ZESPÓŁ BADAWCZY</w:t>
      </w:r>
      <w:r>
        <w:br/>
      </w:r>
      <w:r w:rsidR="00066176" w:rsidRPr="67AD393A">
        <w:rPr>
          <w:rFonts w:ascii="Arial" w:hAnsi="Arial" w:cs="Arial"/>
          <w:b/>
          <w:bCs/>
        </w:rPr>
        <w:t>W ROKU KALENDARZOWYM ………………….</w:t>
      </w:r>
    </w:p>
    <w:p w14:paraId="1D33E275" w14:textId="77777777" w:rsidR="00DC6368" w:rsidRPr="00A871E1" w:rsidRDefault="00DC6368" w:rsidP="67AD393A">
      <w:pPr>
        <w:spacing w:before="360" w:after="120" w:line="360" w:lineRule="auto"/>
        <w:jc w:val="center"/>
        <w:rPr>
          <w:rFonts w:ascii="Arial" w:hAnsi="Arial" w:cs="Arial"/>
          <w:b/>
          <w:bCs/>
        </w:rPr>
      </w:pPr>
    </w:p>
    <w:tbl>
      <w:tblPr>
        <w:tblW w:w="995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56"/>
        <w:gridCol w:w="6096"/>
      </w:tblGrid>
      <w:tr w:rsidR="00481637" w:rsidRPr="003D0FC9" w14:paraId="24CAA7E8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22C52D6D" w14:textId="77777777" w:rsidR="0064387E" w:rsidRPr="00A871E1" w:rsidRDefault="0064387E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871E1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42353" w:rsidRPr="00A871E1">
              <w:rPr>
                <w:rFonts w:ascii="Arial" w:hAnsi="Arial" w:cs="Arial"/>
                <w:b/>
                <w:sz w:val="22"/>
                <w:szCs w:val="22"/>
              </w:rPr>
              <w:t>YTUŁ BADANIA NAUKOWEGO</w:t>
            </w:r>
          </w:p>
        </w:tc>
      </w:tr>
      <w:tr w:rsidR="0064387E" w:rsidRPr="003D0FC9" w14:paraId="02EB378F" w14:textId="77777777" w:rsidTr="67AD393A">
        <w:trPr>
          <w:trHeight w:val="1050"/>
        </w:trPr>
        <w:tc>
          <w:tcPr>
            <w:tcW w:w="9952" w:type="dxa"/>
            <w:gridSpan w:val="2"/>
            <w:vAlign w:val="center"/>
          </w:tcPr>
          <w:p w14:paraId="6A05A809" w14:textId="77777777" w:rsidR="0064387E" w:rsidRPr="00A871E1" w:rsidRDefault="0064387E" w:rsidP="00F1030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76" w:rsidRPr="003D0FC9" w14:paraId="7F359204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1905FAEC" w14:textId="77777777" w:rsidR="00066176" w:rsidRPr="00A871E1" w:rsidRDefault="00066176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5" w:name="_Hlk519242641"/>
            <w:bookmarkEnd w:id="2"/>
            <w:r w:rsidRPr="00A871E1">
              <w:rPr>
                <w:rFonts w:ascii="Arial" w:hAnsi="Arial" w:cs="Arial"/>
                <w:b/>
                <w:sz w:val="22"/>
                <w:szCs w:val="22"/>
              </w:rPr>
              <w:t xml:space="preserve">DANE </w:t>
            </w:r>
            <w:r w:rsidR="00693087" w:rsidRPr="00A871E1">
              <w:rPr>
                <w:rFonts w:ascii="Arial" w:hAnsi="Arial" w:cs="Arial"/>
                <w:b/>
                <w:sz w:val="22"/>
                <w:szCs w:val="22"/>
              </w:rPr>
              <w:t>DOTYCZĄCE MIĘDZYUCZELNIANEGO ZESPOŁU BADAWCZEGO</w:t>
            </w:r>
          </w:p>
        </w:tc>
      </w:tr>
      <w:tr w:rsidR="00066176" w:rsidRPr="003D0FC9" w14:paraId="17CF823F" w14:textId="77777777" w:rsidTr="00754278">
        <w:trPr>
          <w:trHeight w:val="1417"/>
        </w:trPr>
        <w:tc>
          <w:tcPr>
            <w:tcW w:w="3856" w:type="dxa"/>
            <w:vAlign w:val="center"/>
          </w:tcPr>
          <w:p w14:paraId="38C9D78B" w14:textId="77777777" w:rsidR="00066176" w:rsidRPr="00A871E1" w:rsidRDefault="00693087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 xml:space="preserve">Kierownik badania naukowego (tytuł, stopień naukowy, imiona </w:t>
            </w:r>
            <w:r w:rsidRPr="00A871E1">
              <w:rPr>
                <w:rFonts w:ascii="Arial" w:hAnsi="Arial" w:cs="Arial"/>
                <w:sz w:val="22"/>
                <w:szCs w:val="22"/>
              </w:rPr>
              <w:br/>
              <w:t>i nazwisko, nazwa uczelni oraz jednostki organizacyjnej, w której zatrudniony jest kierownik)</w:t>
            </w:r>
          </w:p>
        </w:tc>
        <w:tc>
          <w:tcPr>
            <w:tcW w:w="6096" w:type="dxa"/>
            <w:vAlign w:val="center"/>
          </w:tcPr>
          <w:p w14:paraId="5A39BBE3" w14:textId="77777777" w:rsidR="00066176" w:rsidRPr="00A871E1" w:rsidRDefault="00066176" w:rsidP="0050587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6B786235" w14:textId="77777777" w:rsidTr="00754278">
        <w:trPr>
          <w:trHeight w:val="763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645E" w14:textId="77777777" w:rsidR="00195E0A" w:rsidRPr="00A871E1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Kontakt do kierownika badania naukowego (e-mail, tel.)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195E0A" w:rsidRPr="00A871E1" w:rsidRDefault="00195E0A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02C701E9" w14:textId="77777777" w:rsidTr="00754278">
        <w:trPr>
          <w:trHeight w:val="2127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B9CC" w14:textId="77777777" w:rsidR="00195E0A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Skład międzyuczelnianego zespołu badawczego (tytuł, stopień naukowy, imiona i nazwisko, nazwa uczelni oraz jednostki organizacyjnej, w której zatrudniony jest członek zespołu)</w:t>
            </w:r>
            <w:r w:rsidR="00A7451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FB4C133" w14:textId="77777777" w:rsidR="00D96868" w:rsidRDefault="00D96868" w:rsidP="00C269D5">
            <w:pPr>
              <w:spacing w:before="60" w:after="6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008C57BE" w14:textId="2A8A46F0" w:rsidR="00A74512" w:rsidRPr="00755843" w:rsidRDefault="00B20B96" w:rsidP="00C269D5">
            <w:pPr>
              <w:spacing w:before="60" w:after="6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05194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Proszę wyraźnie wskazać członków będących doktorantami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195E0A" w:rsidRPr="0063201E" w:rsidRDefault="00195E0A" w:rsidP="002E341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5"/>
      <w:tr w:rsidR="00503B15" w:rsidRPr="003D0FC9" w14:paraId="10A01AC6" w14:textId="77777777" w:rsidTr="00DC6368">
        <w:trPr>
          <w:trHeight w:val="1408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3CD39" w14:textId="6DA365FD" w:rsidR="006C2548" w:rsidRDefault="458C9AA8" w:rsidP="6CEB24DB">
            <w:pPr>
              <w:spacing w:before="60" w:after="6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67AD393A">
              <w:rPr>
                <w:rFonts w:ascii="Arial" w:hAnsi="Arial" w:cs="Arial"/>
                <w:sz w:val="22"/>
                <w:szCs w:val="22"/>
              </w:rPr>
              <w:t xml:space="preserve">Pięć </w:t>
            </w:r>
            <w:r w:rsidR="3EB6D681" w:rsidRPr="67AD393A">
              <w:rPr>
                <w:rFonts w:ascii="Arial" w:hAnsi="Arial" w:cs="Arial"/>
                <w:sz w:val="22"/>
                <w:szCs w:val="22"/>
              </w:rPr>
              <w:t xml:space="preserve">publikacji naukowych członków międzyuczelnianego zespołu badawczego </w:t>
            </w:r>
            <w:r w:rsidR="63D1F691" w:rsidRPr="67AD393A">
              <w:rPr>
                <w:rFonts w:ascii="Arial" w:hAnsi="Arial" w:cs="Arial"/>
                <w:sz w:val="22"/>
                <w:szCs w:val="22"/>
              </w:rPr>
              <w:t xml:space="preserve">najwyżej ocenianych zgodnie z aktualnie obowiązującym wykazem </w:t>
            </w:r>
            <w:proofErr w:type="spellStart"/>
            <w:r w:rsidR="63D1F691" w:rsidRPr="67AD393A">
              <w:rPr>
                <w:rFonts w:ascii="Arial" w:hAnsi="Arial" w:cs="Arial"/>
                <w:sz w:val="22"/>
                <w:szCs w:val="22"/>
              </w:rPr>
              <w:t>MEiN</w:t>
            </w:r>
            <w:proofErr w:type="spellEnd"/>
            <w:r w:rsidR="63D1F691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>wydan</w:t>
            </w:r>
            <w:r w:rsidRPr="67AD393A">
              <w:rPr>
                <w:rFonts w:ascii="Arial" w:hAnsi="Arial" w:cs="Arial"/>
                <w:sz w:val="22"/>
                <w:szCs w:val="22"/>
              </w:rPr>
              <w:t>ych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br/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 xml:space="preserve">w ciągu ostatnich </w:t>
            </w:r>
            <w:r w:rsidR="260FF771" w:rsidRPr="67AD393A">
              <w:rPr>
                <w:rFonts w:ascii="Arial" w:hAnsi="Arial" w:cs="Arial"/>
                <w:sz w:val="22"/>
                <w:szCs w:val="22"/>
              </w:rPr>
              <w:t>czterech</w:t>
            </w:r>
            <w:r w:rsidR="7B82FD81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>lat</w:t>
            </w:r>
            <w:r w:rsidR="00F42353" w:rsidRPr="67AD39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31A9177" w:rsidRPr="67AD393A">
              <w:rPr>
                <w:rFonts w:ascii="Arial" w:hAnsi="Arial" w:cs="Arial"/>
                <w:sz w:val="22"/>
                <w:szCs w:val="22"/>
              </w:rPr>
              <w:t>(w tym link do źródła online – jeśli dotyczy</w:t>
            </w:r>
            <w:r w:rsidR="431A9177" w:rsidRPr="67AD393A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3D780978" w14:textId="75267154" w:rsidR="004E631A" w:rsidRPr="00E93130" w:rsidRDefault="004E631A" w:rsidP="004E631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93130">
              <w:rPr>
                <w:rFonts w:ascii="Arial" w:hAnsi="Arial" w:cs="Arial"/>
                <w:sz w:val="22"/>
                <w:szCs w:val="22"/>
              </w:rPr>
              <w:t>Z oceny wyłączone są:</w:t>
            </w:r>
          </w:p>
          <w:p w14:paraId="5717E0F5" w14:textId="2C2E3E5B" w:rsidR="004E631A" w:rsidRPr="00E93130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lang w:val="en-US"/>
              </w:rPr>
            </w:pPr>
            <w:proofErr w:type="spellStart"/>
            <w:r w:rsidRPr="00E93130">
              <w:rPr>
                <w:rFonts w:ascii="Arial" w:hAnsi="Arial" w:cs="Arial"/>
                <w:lang w:val="en-US"/>
              </w:rPr>
              <w:t>publikacje</w:t>
            </w:r>
            <w:proofErr w:type="spellEnd"/>
            <w:r w:rsidRPr="00E93130">
              <w:rPr>
                <w:rFonts w:ascii="Arial" w:hAnsi="Arial" w:cs="Arial"/>
                <w:lang w:val="en-US"/>
              </w:rPr>
              <w:t xml:space="preserve"> w European Research Studies Journal</w:t>
            </w:r>
            <w:r w:rsidR="00E93130">
              <w:rPr>
                <w:rFonts w:ascii="Arial" w:hAnsi="Arial" w:cs="Arial"/>
                <w:lang w:val="en-US"/>
              </w:rPr>
              <w:t>,</w:t>
            </w:r>
          </w:p>
          <w:p w14:paraId="4A1DF3B1" w14:textId="743D51E9" w:rsidR="004E631A" w:rsidRPr="00E93130" w:rsidRDefault="004E631A" w:rsidP="002D21C4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</w:rPr>
            </w:pPr>
            <w:r w:rsidRPr="00E93130">
              <w:rPr>
                <w:rFonts w:ascii="Arial" w:hAnsi="Arial" w:cs="Arial"/>
              </w:rPr>
              <w:t xml:space="preserve">publikacje w czasopismach znajdujących się na liście </w:t>
            </w:r>
            <w:proofErr w:type="spellStart"/>
            <w:r w:rsidRPr="00E93130">
              <w:rPr>
                <w:rFonts w:ascii="Arial" w:hAnsi="Arial" w:cs="Arial"/>
              </w:rPr>
              <w:t>Bealla</w:t>
            </w:r>
            <w:proofErr w:type="spellEnd"/>
            <w:r w:rsidRPr="00E93130">
              <w:rPr>
                <w:rFonts w:ascii="Arial" w:hAnsi="Arial" w:cs="Arial"/>
              </w:rPr>
              <w:t xml:space="preserve"> (</w:t>
            </w:r>
            <w:hyperlink r:id="rId12" w:history="1">
              <w:r w:rsidRPr="00E93130">
                <w:rPr>
                  <w:rStyle w:val="Hipercze"/>
                  <w:rFonts w:ascii="Arial" w:hAnsi="Arial" w:cs="Arial"/>
                </w:rPr>
                <w:t>https://beallslist.net/</w:t>
              </w:r>
            </w:hyperlink>
            <w:r w:rsidRPr="00E93130">
              <w:rPr>
                <w:rFonts w:ascii="Arial" w:hAnsi="Arial" w:cs="Arial"/>
              </w:rPr>
              <w:t>)</w:t>
            </w:r>
            <w:r w:rsidR="00E93130">
              <w:rPr>
                <w:rFonts w:ascii="Arial" w:hAnsi="Arial" w:cs="Arial"/>
              </w:rPr>
              <w:t>,</w:t>
            </w:r>
          </w:p>
          <w:p w14:paraId="6BCAA583" w14:textId="492F8FEE" w:rsidR="00754278" w:rsidRPr="00D96868" w:rsidRDefault="004E631A" w:rsidP="00DC6368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i/>
                <w:iCs/>
              </w:rPr>
            </w:pPr>
            <w:r w:rsidRPr="00E93130">
              <w:rPr>
                <w:rFonts w:ascii="Arial" w:hAnsi="Arial" w:cs="Arial"/>
              </w:rPr>
              <w:lastRenderedPageBreak/>
              <w:t xml:space="preserve">publikacje z czasopismach należących do wydawcy </w:t>
            </w:r>
            <w:proofErr w:type="spellStart"/>
            <w:r w:rsidRPr="00E93130">
              <w:rPr>
                <w:rFonts w:ascii="Arial" w:hAnsi="Arial" w:cs="Arial"/>
              </w:rPr>
              <w:t>Multidisciplinary</w:t>
            </w:r>
            <w:proofErr w:type="spellEnd"/>
            <w:r w:rsidRPr="00E93130">
              <w:rPr>
                <w:rFonts w:ascii="Arial" w:hAnsi="Arial" w:cs="Arial"/>
              </w:rPr>
              <w:t xml:space="preserve"> Digital Publishing </w:t>
            </w:r>
            <w:proofErr w:type="spellStart"/>
            <w:r w:rsidRPr="00E93130">
              <w:rPr>
                <w:rFonts w:ascii="Arial" w:hAnsi="Arial" w:cs="Arial"/>
              </w:rPr>
              <w:t>Institute</w:t>
            </w:r>
            <w:proofErr w:type="spellEnd"/>
            <w:r w:rsidRPr="00E93130">
              <w:rPr>
                <w:rFonts w:ascii="Arial" w:hAnsi="Arial" w:cs="Arial"/>
              </w:rPr>
              <w:t xml:space="preserve"> (MDPI)</w:t>
            </w:r>
            <w:r w:rsidR="00E93130">
              <w:rPr>
                <w:rFonts w:ascii="Arial" w:hAnsi="Arial" w:cs="Arial"/>
              </w:rPr>
              <w:t>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503B15" w:rsidRPr="00C779B7" w:rsidRDefault="00503B15" w:rsidP="00195E0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3087" w:rsidRPr="003D0FC9" w14:paraId="1799717A" w14:textId="77777777" w:rsidTr="67AD393A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4C1602B" w14:textId="77777777" w:rsidR="00693087" w:rsidRPr="00C779B7" w:rsidRDefault="00DC4C5E" w:rsidP="00D7637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DANE DOTYCZĄCE BADANIA NAUKOWEGO</w:t>
            </w:r>
          </w:p>
        </w:tc>
      </w:tr>
      <w:tr w:rsidR="00FD1613" w:rsidRPr="003D0FC9" w14:paraId="217A2EC8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7C738E21" w14:textId="77777777" w:rsidR="00FD1613" w:rsidRPr="00C779B7" w:rsidRDefault="00DC4C5E" w:rsidP="00DC4C5E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Opis badania naukowego</w:t>
            </w:r>
            <w:r w:rsidRPr="00C779B7">
              <w:rPr>
                <w:rFonts w:ascii="Arial" w:hAnsi="Arial" w:cs="Arial"/>
                <w:sz w:val="22"/>
                <w:szCs w:val="22"/>
              </w:rPr>
              <w:t xml:space="preserve"> (do 3500 znaków ze spacjami)</w:t>
            </w:r>
          </w:p>
        </w:tc>
      </w:tr>
      <w:tr w:rsidR="00FD1613" w:rsidRPr="003D0FC9" w14:paraId="0E27B00A" w14:textId="77777777" w:rsidTr="67AD393A">
        <w:trPr>
          <w:trHeight w:val="3649"/>
        </w:trPr>
        <w:tc>
          <w:tcPr>
            <w:tcW w:w="9952" w:type="dxa"/>
            <w:gridSpan w:val="2"/>
          </w:tcPr>
          <w:p w14:paraId="60061E4C" w14:textId="77777777" w:rsidR="00FD1613" w:rsidRPr="00C779B7" w:rsidRDefault="00FD1613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408C878" w14:textId="77777777" w:rsidTr="67AD393A">
        <w:trPr>
          <w:trHeight w:val="300"/>
        </w:trPr>
        <w:tc>
          <w:tcPr>
            <w:tcW w:w="9952" w:type="dxa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32B22779" w14:textId="77777777" w:rsidR="009C38FA" w:rsidRPr="009D744B" w:rsidRDefault="00DC4C5E" w:rsidP="00DC4C5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6" w:name="_Hlk519242826"/>
            <w:r w:rsidRPr="009D744B">
              <w:rPr>
                <w:rFonts w:ascii="Arial" w:hAnsi="Arial" w:cs="Arial"/>
                <w:b/>
                <w:sz w:val="22"/>
                <w:szCs w:val="22"/>
              </w:rPr>
              <w:t>Cel badania naukowego</w:t>
            </w:r>
          </w:p>
        </w:tc>
      </w:tr>
      <w:tr w:rsidR="009C38FA" w:rsidRPr="003D0FC9" w14:paraId="44EAFD9C" w14:textId="77777777" w:rsidTr="67AD393A">
        <w:trPr>
          <w:trHeight w:val="1162"/>
        </w:trPr>
        <w:tc>
          <w:tcPr>
            <w:tcW w:w="9952" w:type="dxa"/>
            <w:gridSpan w:val="2"/>
            <w:tcBorders>
              <w:bottom w:val="single" w:sz="4" w:space="0" w:color="auto"/>
            </w:tcBorders>
          </w:tcPr>
          <w:p w14:paraId="3DEEC669" w14:textId="77777777" w:rsidR="00481637" w:rsidRPr="009D744B" w:rsidRDefault="00481637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6"/>
      <w:tr w:rsidR="002C20A8" w:rsidRPr="003D0FC9" w14:paraId="76565A93" w14:textId="77777777" w:rsidTr="67AD393A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CB83CB8" w14:textId="77777777" w:rsidR="002C20A8" w:rsidRPr="009D744B" w:rsidRDefault="008A56F5" w:rsidP="00346AE0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ytania badawcze i metodyka badań</w:t>
            </w:r>
            <w:r w:rsidR="00656CD4" w:rsidRPr="009D744B">
              <w:rPr>
                <w:rFonts w:ascii="Arial" w:hAnsi="Arial" w:cs="Arial"/>
                <w:sz w:val="22"/>
                <w:szCs w:val="22"/>
              </w:rPr>
              <w:t xml:space="preserve"> (do 2500 znaków ze spacjami)</w:t>
            </w:r>
          </w:p>
        </w:tc>
      </w:tr>
      <w:tr w:rsidR="002C20A8" w:rsidRPr="003D0FC9" w14:paraId="3656B9AB" w14:textId="77777777" w:rsidTr="67AD393A">
        <w:trPr>
          <w:trHeight w:val="2047"/>
        </w:trPr>
        <w:tc>
          <w:tcPr>
            <w:tcW w:w="9952" w:type="dxa"/>
            <w:gridSpan w:val="2"/>
          </w:tcPr>
          <w:p w14:paraId="45FB0818" w14:textId="77777777" w:rsidR="002C20A8" w:rsidRPr="009D744B" w:rsidRDefault="002C20A8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F3D171F" w14:textId="77777777" w:rsidTr="67AD393A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30170C8B" w14:textId="77777777" w:rsidR="009C38FA" w:rsidRPr="009D744B" w:rsidRDefault="00656CD4" w:rsidP="00656CD4">
            <w:pPr>
              <w:spacing w:before="60" w:after="60"/>
              <w:ind w:left="-142" w:right="-13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lanowane sposoby upowszechnienia wyników badania naukowego</w:t>
            </w:r>
            <w:r w:rsidRPr="009D744B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 xml:space="preserve">(w przypadku publikacji – proponowane czasopisma i rok złożenia tekstu do publikacji; </w:t>
            </w:r>
            <w:r w:rsidR="00F42353" w:rsidRPr="009D744B">
              <w:rPr>
                <w:rFonts w:ascii="Arial" w:hAnsi="Arial" w:cs="Arial"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>w przypadku wystąpienia konferencyjnego – nazwa konferencji i rok organizacji wydarzenia)</w:t>
            </w:r>
          </w:p>
        </w:tc>
      </w:tr>
      <w:tr w:rsidR="009C38FA" w:rsidRPr="003D0FC9" w14:paraId="049F31CB" w14:textId="77777777" w:rsidTr="67AD393A">
        <w:trPr>
          <w:trHeight w:val="2643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9C38FA" w:rsidRPr="009D744B" w:rsidRDefault="009C38FA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486C05" w14:textId="77777777" w:rsidR="00806576" w:rsidRDefault="00806576"/>
    <w:p w14:paraId="64020A67" w14:textId="77777777" w:rsidR="001873D1" w:rsidRDefault="001873D1" w:rsidP="00D76374">
      <w:pPr>
        <w:spacing w:before="120" w:after="120"/>
        <w:jc w:val="center"/>
        <w:rPr>
          <w:rFonts w:ascii="Arial" w:hAnsi="Arial" w:cs="Arial"/>
          <w:sz w:val="22"/>
          <w:szCs w:val="22"/>
        </w:rPr>
        <w:sectPr w:rsidR="001873D1" w:rsidSect="006E7B63">
          <w:footerReference w:type="even" r:id="rId13"/>
          <w:footerReference w:type="default" r:id="rId14"/>
          <w:pgSz w:w="11906" w:h="16838"/>
          <w:pgMar w:top="1134" w:right="849" w:bottom="1134" w:left="1418" w:header="709" w:footer="709" w:gutter="0"/>
          <w:cols w:space="708"/>
          <w:docGrid w:linePitch="360"/>
        </w:sectPr>
      </w:pPr>
    </w:p>
    <w:tbl>
      <w:tblPr>
        <w:tblW w:w="141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24"/>
        <w:gridCol w:w="1913"/>
        <w:gridCol w:w="1474"/>
        <w:gridCol w:w="1474"/>
        <w:gridCol w:w="1474"/>
        <w:gridCol w:w="1474"/>
        <w:gridCol w:w="1481"/>
      </w:tblGrid>
      <w:tr w:rsidR="002A7695" w:rsidRPr="00A83B09" w14:paraId="3E0C2750" w14:textId="77777777" w:rsidTr="00E93130">
        <w:trPr>
          <w:trHeight w:val="567"/>
        </w:trPr>
        <w:tc>
          <w:tcPr>
            <w:tcW w:w="14182" w:type="dxa"/>
            <w:gridSpan w:val="8"/>
            <w:shd w:val="clear" w:color="auto" w:fill="FFFFFF" w:themeFill="background1"/>
            <w:vAlign w:val="center"/>
          </w:tcPr>
          <w:p w14:paraId="6097E3D4" w14:textId="0C6C661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lastRenderedPageBreak/>
              <w:br w:type="page"/>
            </w:r>
            <w:r w:rsidRPr="00D63808">
              <w:rPr>
                <w:rFonts w:ascii="Arial" w:hAnsi="Arial" w:cs="Arial"/>
                <w:b/>
                <w:sz w:val="22"/>
                <w:szCs w:val="22"/>
              </w:rPr>
              <w:t>PLANOWANE KOSZTY ZWIĄZANE Z REALIZACJĄ BADANIA NAUKOWEGO</w:t>
            </w:r>
          </w:p>
        </w:tc>
      </w:tr>
      <w:tr w:rsidR="00EC05EF" w:rsidRPr="00A83B09" w14:paraId="2D03EC38" w14:textId="44168D9D" w:rsidTr="00E93130">
        <w:trPr>
          <w:trHeight w:val="397"/>
        </w:trPr>
        <w:tc>
          <w:tcPr>
            <w:tcW w:w="568" w:type="dxa"/>
            <w:vMerge w:val="restart"/>
            <w:shd w:val="clear" w:color="auto" w:fill="FFFFFF" w:themeFill="background1"/>
            <w:vAlign w:val="center"/>
          </w:tcPr>
          <w:p w14:paraId="4840D583" w14:textId="77777777" w:rsidR="002A7695" w:rsidRPr="00D63808" w:rsidRDefault="002A7695" w:rsidP="00D6380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Lp.</w:t>
            </w:r>
          </w:p>
        </w:tc>
        <w:tc>
          <w:tcPr>
            <w:tcW w:w="4324" w:type="dxa"/>
            <w:vMerge w:val="restart"/>
            <w:shd w:val="clear" w:color="auto" w:fill="FFFFFF" w:themeFill="background1"/>
            <w:vAlign w:val="center"/>
          </w:tcPr>
          <w:p w14:paraId="22D36FD7" w14:textId="18ACE79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Rodzaj koszt</w:t>
            </w:r>
            <w:r w:rsidR="00EE5A86">
              <w:rPr>
                <w:rFonts w:ascii="Arial" w:hAnsi="Arial" w:cs="Arial"/>
                <w:b/>
                <w:sz w:val="22"/>
                <w:szCs w:val="22"/>
              </w:rPr>
              <w:t>u</w:t>
            </w:r>
          </w:p>
        </w:tc>
        <w:tc>
          <w:tcPr>
            <w:tcW w:w="1913" w:type="dxa"/>
            <w:vMerge w:val="restart"/>
            <w:shd w:val="clear" w:color="auto" w:fill="FFFFFF" w:themeFill="background1"/>
            <w:vAlign w:val="center"/>
          </w:tcPr>
          <w:p w14:paraId="0E601B9C" w14:textId="1012FF6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Kwot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  <w:tc>
          <w:tcPr>
            <w:tcW w:w="7377" w:type="dxa"/>
            <w:gridSpan w:val="5"/>
            <w:shd w:val="clear" w:color="auto" w:fill="FFFFFF" w:themeFill="background1"/>
            <w:vAlign w:val="center"/>
          </w:tcPr>
          <w:p w14:paraId="30438891" w14:textId="4FB91FB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Źródło finansowani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</w:tr>
      <w:tr w:rsidR="00E93130" w:rsidRPr="00A83B09" w14:paraId="42999F58" w14:textId="77777777" w:rsidTr="00E93130">
        <w:trPr>
          <w:trHeight w:val="397"/>
        </w:trPr>
        <w:tc>
          <w:tcPr>
            <w:tcW w:w="568" w:type="dxa"/>
            <w:vMerge/>
            <w:shd w:val="clear" w:color="auto" w:fill="FFFFFF" w:themeFill="background1"/>
            <w:vAlign w:val="center"/>
          </w:tcPr>
          <w:p w14:paraId="7B21E11F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24" w:type="dxa"/>
            <w:vMerge/>
            <w:shd w:val="clear" w:color="auto" w:fill="FFFFFF" w:themeFill="background1"/>
            <w:vAlign w:val="center"/>
          </w:tcPr>
          <w:p w14:paraId="5DC64F0E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vMerge/>
            <w:shd w:val="clear" w:color="auto" w:fill="FFFFFF" w:themeFill="background1"/>
            <w:vAlign w:val="center"/>
          </w:tcPr>
          <w:p w14:paraId="1BD3C266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0DD9FB69" w14:textId="005E339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GH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E8EAE47" w14:textId="1A4A6C57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W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42C0D068" w14:textId="275BBC8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K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A07EDEF" w14:textId="53B56BD0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P</w:t>
            </w:r>
          </w:p>
        </w:tc>
        <w:tc>
          <w:tcPr>
            <w:tcW w:w="1481" w:type="dxa"/>
            <w:shd w:val="clear" w:color="auto" w:fill="FFFFFF" w:themeFill="background1"/>
            <w:vAlign w:val="center"/>
          </w:tcPr>
          <w:p w14:paraId="1D3FE6F5" w14:textId="35E115B2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UEKat</w:t>
            </w:r>
            <w:proofErr w:type="spellEnd"/>
          </w:p>
        </w:tc>
      </w:tr>
      <w:tr w:rsidR="004E1E9F" w:rsidRPr="008904E6" w14:paraId="4101652C" w14:textId="7179DE22" w:rsidTr="00E93130">
        <w:trPr>
          <w:trHeight w:val="567"/>
        </w:trPr>
        <w:tc>
          <w:tcPr>
            <w:tcW w:w="568" w:type="dxa"/>
            <w:vAlign w:val="center"/>
          </w:tcPr>
          <w:p w14:paraId="4B99056E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299C43A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61D779" w14:textId="77777777" w:rsidR="002A7695" w:rsidRPr="008904E6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E385B53" w14:textId="77777777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922C763" w14:textId="3E765F72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C5B9ECC" w14:textId="6479363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B9B7A81" w14:textId="3BD3EDE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B4BB855" w14:textId="19451DF8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CF2D8B6" w14:textId="40D5C36A" w:rsidTr="00E93130">
        <w:trPr>
          <w:trHeight w:val="567"/>
        </w:trPr>
        <w:tc>
          <w:tcPr>
            <w:tcW w:w="568" w:type="dxa"/>
            <w:vAlign w:val="center"/>
          </w:tcPr>
          <w:p w14:paraId="0FB78278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C39945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CE0A41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6C04DDA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020C56D" w14:textId="0CE560D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1D68CF" w14:textId="6753AD0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ED7920C" w14:textId="6B48BA3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3B698E4" w14:textId="47F9A26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2EBF3C5" w14:textId="7E45D36A" w:rsidTr="00E93130">
        <w:trPr>
          <w:trHeight w:val="567"/>
        </w:trPr>
        <w:tc>
          <w:tcPr>
            <w:tcW w:w="568" w:type="dxa"/>
            <w:vAlign w:val="center"/>
          </w:tcPr>
          <w:p w14:paraId="6D98A12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946DB8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10FFD37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7FC92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D2B74BC" w14:textId="5096E94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2CEE0B6" w14:textId="5FAB641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09A3C79" w14:textId="4259318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7CC8A9C" w14:textId="6BA052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699379" w14:textId="779E487A" w:rsidTr="00E93130">
        <w:trPr>
          <w:trHeight w:val="567"/>
        </w:trPr>
        <w:tc>
          <w:tcPr>
            <w:tcW w:w="568" w:type="dxa"/>
            <w:vAlign w:val="center"/>
          </w:tcPr>
          <w:p w14:paraId="3FE9F23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72F64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61CDCEA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F3446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93E437F" w14:textId="1D5466A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A9F4634" w14:textId="557EB6F9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76B1928" w14:textId="02C9967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0E4F5EEB" w14:textId="6927D03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B9E253" w14:textId="2D077E92" w:rsidTr="00E93130">
        <w:trPr>
          <w:trHeight w:val="567"/>
        </w:trPr>
        <w:tc>
          <w:tcPr>
            <w:tcW w:w="568" w:type="dxa"/>
            <w:vAlign w:val="center"/>
          </w:tcPr>
          <w:p w14:paraId="23DE523C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52E56223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5043CB0F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AE371B4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F1AE4E9" w14:textId="03067C8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0D6640C" w14:textId="3075B7D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6BC0093" w14:textId="7639C20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138F6263" w14:textId="28E510A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7459315" w14:textId="5BCA059E" w:rsidTr="00E93130">
        <w:trPr>
          <w:trHeight w:val="567"/>
        </w:trPr>
        <w:tc>
          <w:tcPr>
            <w:tcW w:w="568" w:type="dxa"/>
            <w:vAlign w:val="center"/>
          </w:tcPr>
          <w:p w14:paraId="6537F28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DFB9E20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44E871BC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95E4A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926977" w14:textId="7D166E6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4D55E44" w14:textId="233CDA6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DFA3437" w14:textId="4164030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704665F2" w14:textId="64FE61C8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144A5D23" w14:textId="6E53D1C4" w:rsidTr="00E93130">
        <w:trPr>
          <w:trHeight w:val="567"/>
        </w:trPr>
        <w:tc>
          <w:tcPr>
            <w:tcW w:w="568" w:type="dxa"/>
            <w:vAlign w:val="center"/>
          </w:tcPr>
          <w:p w14:paraId="738610E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37805D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B7B4B8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B6C49C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CD16F44" w14:textId="1F1416A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BCF21A1" w14:textId="5D7F6EF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CF34930" w14:textId="5C81D4D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20A341EB" w14:textId="01E9447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A0FF5F2" w14:textId="07518723" w:rsidTr="00E93130">
        <w:trPr>
          <w:trHeight w:val="567"/>
        </w:trPr>
        <w:tc>
          <w:tcPr>
            <w:tcW w:w="568" w:type="dxa"/>
            <w:vAlign w:val="center"/>
          </w:tcPr>
          <w:p w14:paraId="5630AD66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182907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7AD93B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60CDB18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4C4F7AB" w14:textId="5D2C42D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409A89D" w14:textId="6A5472C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0FEA8E" w14:textId="7B5A58B2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BA1025" w14:textId="7031F84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DE4B5B7" w14:textId="366BB8DC" w:rsidTr="00E93130">
        <w:trPr>
          <w:trHeight w:val="567"/>
        </w:trPr>
        <w:tc>
          <w:tcPr>
            <w:tcW w:w="568" w:type="dxa"/>
            <w:vAlign w:val="center"/>
          </w:tcPr>
          <w:p w14:paraId="66204FF1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DBF0D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02F2C34E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664E8B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DB65323" w14:textId="6FDD431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6FF9A98" w14:textId="7C993C96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9B0CF2A" w14:textId="6152F7F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9F930E" w14:textId="1C829C3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923E34" w14:paraId="5F682803" w14:textId="0F51F6F9" w:rsidTr="00E93130">
        <w:trPr>
          <w:trHeight w:val="567"/>
        </w:trPr>
        <w:tc>
          <w:tcPr>
            <w:tcW w:w="568" w:type="dxa"/>
            <w:vAlign w:val="center"/>
          </w:tcPr>
          <w:p w14:paraId="1899E5E7" w14:textId="77777777" w:rsidR="002A7695" w:rsidRPr="00D63808" w:rsidRDefault="002A7695" w:rsidP="00E93130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324" w:type="dxa"/>
            <w:vAlign w:val="center"/>
          </w:tcPr>
          <w:p w14:paraId="680A4E5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296FEF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364AAA5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76D9B8C" w14:textId="11DB414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B9952DC" w14:textId="007018A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5993F98" w14:textId="59BFBB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67C7317" w14:textId="1D4BF24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8F79764" w14:textId="2B4CD875" w:rsidR="4BA3EE47" w:rsidRDefault="4BA3EE47"/>
    <w:p w14:paraId="6BA0F80A" w14:textId="63C55243" w:rsidR="4BA3EE47" w:rsidRDefault="4BA3EE47"/>
    <w:p w14:paraId="6D072C0D" w14:textId="041C78A3" w:rsidR="00481637" w:rsidRPr="003D0FC9" w:rsidRDefault="00481637" w:rsidP="4A32CC2B">
      <w:pPr>
        <w:spacing w:line="360" w:lineRule="auto"/>
        <w:ind w:left="-426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5B08B5D1" w14:textId="77777777" w:rsidR="00483538" w:rsidRPr="003D0FC9" w:rsidRDefault="00483538" w:rsidP="00C06EC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5"/>
        <w:gridCol w:w="4606"/>
      </w:tblGrid>
      <w:tr w:rsidR="00C06ECD" w:rsidRPr="003D0FC9" w14:paraId="334E7CA6" w14:textId="77777777" w:rsidTr="002A0895">
        <w:tc>
          <w:tcPr>
            <w:tcW w:w="4605" w:type="dxa"/>
          </w:tcPr>
          <w:p w14:paraId="16DEB4AB" w14:textId="77777777" w:rsidR="00C06ECD" w:rsidRPr="003D0FC9" w:rsidRDefault="00C06ECD" w:rsidP="00C06ECD">
            <w:pPr>
              <w:spacing w:after="200"/>
              <w:ind w:firstLine="993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4606" w:type="dxa"/>
            <w:vAlign w:val="center"/>
          </w:tcPr>
          <w:p w14:paraId="5C343E3A" w14:textId="77777777" w:rsidR="00C06ECD" w:rsidRPr="003D0FC9" w:rsidRDefault="5CEC9FB0" w:rsidP="002A0895">
            <w:pPr>
              <w:jc w:val="right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4BA3EE47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.......................................................</w:t>
            </w:r>
          </w:p>
          <w:p w14:paraId="2AADD37D" w14:textId="77777777" w:rsidR="00C06ECD" w:rsidRPr="00923D32" w:rsidRDefault="00656CD4" w:rsidP="00B201EF">
            <w:pPr>
              <w:ind w:firstLine="782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923D32">
              <w:rPr>
                <w:rFonts w:ascii="Arial" w:eastAsia="Calibri" w:hAnsi="Arial" w:cs="Arial"/>
                <w:sz w:val="22"/>
                <w:szCs w:val="22"/>
                <w:lang w:eastAsia="en-US"/>
              </w:rPr>
              <w:t>Kierownik badania naukowego</w:t>
            </w:r>
          </w:p>
        </w:tc>
      </w:tr>
    </w:tbl>
    <w:p w14:paraId="0AD9C6F4" w14:textId="77777777" w:rsidR="00FB2772" w:rsidRPr="003D0FC9" w:rsidRDefault="00FB2772" w:rsidP="000C4C37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D55F466" w14:textId="77777777" w:rsidR="001873D1" w:rsidRDefault="001873D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  <w:sectPr w:rsidR="001873D1" w:rsidSect="008904E6">
          <w:pgSz w:w="16838" w:h="11906" w:orient="landscape" w:code="9"/>
          <w:pgMar w:top="1418" w:right="1134" w:bottom="851" w:left="1418" w:header="709" w:footer="709" w:gutter="0"/>
          <w:cols w:space="708"/>
          <w:docGrid w:linePitch="360"/>
        </w:sectPr>
      </w:pPr>
    </w:p>
    <w:p w14:paraId="2BFBEEA6" w14:textId="77777777" w:rsidR="006C2548" w:rsidRPr="00923D32" w:rsidRDefault="006C2548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4D51ACD" w14:textId="77777777" w:rsidR="00D41541" w:rsidRPr="00923D32" w:rsidRDefault="00D4154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 xml:space="preserve">Informacja o przetwarzaniu danych osobowych </w:t>
      </w:r>
    </w:p>
    <w:p w14:paraId="77CAD5D2" w14:textId="77777777" w:rsidR="00D41541" w:rsidRPr="00923D32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Współadministratorzy</w:t>
      </w:r>
      <w:proofErr w:type="spellEnd"/>
    </w:p>
    <w:p w14:paraId="0743E8BC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ami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danych </w:t>
      </w:r>
      <w:r w:rsidR="00F73995" w:rsidRPr="00923D32">
        <w:rPr>
          <w:rFonts w:ascii="Arial" w:eastAsia="Calibri" w:hAnsi="Arial" w:cs="Arial"/>
          <w:sz w:val="22"/>
          <w:szCs w:val="22"/>
          <w:lang w:eastAsia="en-US"/>
        </w:rPr>
        <w:t xml:space="preserve">osobowych 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>są:</w:t>
      </w:r>
    </w:p>
    <w:p w14:paraId="48841251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Szkoła Główna Handlowa w Warszawie z siedzibą przy al. Niepodległości 162, 02-554 Warszawa, zwana dalej SGH,  </w:t>
      </w:r>
    </w:p>
    <w:p w14:paraId="4F45D6EA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Uniwersytet Ekonomiczny we Wrocławiu z siedzibą przy ul. Komandorskiej 118/120, 53-345 Wrocław, zwany dalej UEW</w:t>
      </w:r>
      <w:r w:rsidR="00215CA5" w:rsidRPr="00923D32">
        <w:rPr>
          <w:rFonts w:ascii="Arial" w:hAnsi="Arial" w:cs="Arial"/>
        </w:rPr>
        <w:t>,</w:t>
      </w:r>
    </w:p>
    <w:p w14:paraId="471418F7" w14:textId="3C3CAF78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72B348D0">
        <w:rPr>
          <w:rStyle w:val="Pogrubienie"/>
          <w:rFonts w:ascii="Arial" w:hAnsi="Arial" w:cs="Arial"/>
          <w:b w:val="0"/>
          <w:bCs w:val="0"/>
        </w:rPr>
        <w:t>Uniwersytet Ekonomiczny w Krakowie z siedzibą przy ul. Rakowickiej 27, 31-510 Kraków, zwany dalej UEK</w:t>
      </w:r>
      <w:r w:rsidR="00FA6084" w:rsidRPr="72B348D0">
        <w:rPr>
          <w:rStyle w:val="Pogrubienie"/>
          <w:rFonts w:ascii="Arial" w:hAnsi="Arial" w:cs="Arial"/>
          <w:b w:val="0"/>
          <w:bCs w:val="0"/>
        </w:rPr>
        <w:t>,</w:t>
      </w:r>
    </w:p>
    <w:p w14:paraId="0E16F121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>Uniwersytet Ekonomiczny w Poznaniu z siedzibą przy Al. Niepodległości 10, 61-875 Poznań, zwany dalej UEP oraz</w:t>
      </w:r>
    </w:p>
    <w:p w14:paraId="23C609F2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 xml:space="preserve">Uniwersytetem Ekonomicznym w Katowicach z siedzibą przy ul. 1 Maja 50, 40-287 Katowice, zwany dalej </w:t>
      </w:r>
      <w:proofErr w:type="spellStart"/>
      <w:r w:rsidRPr="00923D32">
        <w:rPr>
          <w:rStyle w:val="Pogrubienie"/>
          <w:rFonts w:ascii="Arial" w:hAnsi="Arial" w:cs="Arial"/>
          <w:b w:val="0"/>
          <w:bCs w:val="0"/>
        </w:rPr>
        <w:t>UEKat</w:t>
      </w:r>
      <w:proofErr w:type="spellEnd"/>
      <w:r w:rsidRPr="00923D32">
        <w:rPr>
          <w:rStyle w:val="Pogrubienie"/>
          <w:rFonts w:ascii="Arial" w:hAnsi="Arial" w:cs="Arial"/>
          <w:b w:val="0"/>
          <w:bCs w:val="0"/>
        </w:rPr>
        <w:t>.</w:t>
      </w:r>
    </w:p>
    <w:p w14:paraId="24131A09" w14:textId="77777777" w:rsidR="00D41541" w:rsidRPr="00923D32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Inspektor Ochrony Danych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24BAC65A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zy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wyznaczyli Inspektorów Ochrony Danych, z którymi można skontaktować się:</w:t>
      </w:r>
    </w:p>
    <w:p w14:paraId="30816981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SGH </w:t>
      </w:r>
      <w:r w:rsidRPr="00923D32">
        <w:rPr>
          <w:rFonts w:ascii="Arial" w:hAnsi="Arial" w:cs="Arial"/>
        </w:rPr>
        <w:t>–</w:t>
      </w:r>
      <w:r w:rsidR="00D41541" w:rsidRPr="00923D32">
        <w:rPr>
          <w:rFonts w:ascii="Arial" w:hAnsi="Arial" w:cs="Arial"/>
        </w:rPr>
        <w:t xml:space="preserve"> poprzez e-mail</w:t>
      </w:r>
      <w:r w:rsidRPr="00923D32">
        <w:rPr>
          <w:rFonts w:ascii="Arial" w:hAnsi="Arial" w:cs="Arial"/>
        </w:rPr>
        <w:t>:</w:t>
      </w:r>
      <w:r w:rsidR="00D41541" w:rsidRPr="00923D32">
        <w:rPr>
          <w:rFonts w:ascii="Arial" w:hAnsi="Arial" w:cs="Arial"/>
        </w:rPr>
        <w:t xml:space="preserve"> iod@sgh.waw.pl;</w:t>
      </w:r>
    </w:p>
    <w:p w14:paraId="30E815F8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UEW </w:t>
      </w:r>
      <w:r w:rsidR="00FA6084" w:rsidRPr="00923D32">
        <w:rPr>
          <w:rFonts w:ascii="Arial" w:hAnsi="Arial" w:cs="Arial"/>
        </w:rPr>
        <w:t>–</w:t>
      </w:r>
      <w:r w:rsidR="00C963DB" w:rsidRPr="00923D32">
        <w:rPr>
          <w:rFonts w:ascii="Arial" w:hAnsi="Arial" w:cs="Arial"/>
        </w:rPr>
        <w:t xml:space="preserve"> poprzez e-mail: </w:t>
      </w:r>
      <w:hyperlink r:id="rId15" w:history="1">
        <w:r w:rsidR="00FA6084" w:rsidRPr="00923D32">
          <w:rPr>
            <w:rStyle w:val="Hipercze"/>
            <w:rFonts w:ascii="Arial" w:hAnsi="Arial" w:cs="Arial"/>
            <w:color w:val="auto"/>
            <w:u w:val="none"/>
          </w:rPr>
          <w:t>iod@ue.wroc.pl</w:t>
        </w:r>
      </w:hyperlink>
      <w:r w:rsidR="00C963DB" w:rsidRPr="00923D32">
        <w:rPr>
          <w:rFonts w:ascii="Arial" w:hAnsi="Arial" w:cs="Arial"/>
        </w:rPr>
        <w:t>;</w:t>
      </w:r>
    </w:p>
    <w:p w14:paraId="6E834477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Style w:val="Hipercze"/>
          <w:rFonts w:ascii="Arial" w:hAnsi="Arial" w:cs="Arial"/>
          <w:color w:val="auto"/>
          <w:u w:val="none"/>
        </w:rPr>
      </w:pPr>
      <w:r w:rsidRPr="00923D32">
        <w:rPr>
          <w:rFonts w:ascii="Arial" w:hAnsi="Arial" w:cs="Arial"/>
        </w:rPr>
        <w:t xml:space="preserve">w przypadku UEK – poprzez e-mail: </w:t>
      </w:r>
      <w:hyperlink r:id="rId16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iod@uek.krakow.pl</w:t>
        </w:r>
      </w:hyperlink>
      <w:r w:rsidRPr="00923D32">
        <w:rPr>
          <w:rStyle w:val="Hipercze"/>
          <w:rFonts w:ascii="Arial" w:hAnsi="Arial" w:cs="Arial"/>
          <w:color w:val="auto"/>
          <w:u w:val="none"/>
        </w:rPr>
        <w:t>;</w:t>
      </w:r>
    </w:p>
    <w:p w14:paraId="4D7230E2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w przypadku UEP – poprzez e-mail: </w:t>
      </w:r>
      <w:hyperlink r:id="rId17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rodo@ue.poznan.pl</w:t>
        </w:r>
      </w:hyperlink>
      <w:r w:rsidRPr="00923D32">
        <w:rPr>
          <w:rFonts w:ascii="Arial" w:hAnsi="Arial" w:cs="Arial"/>
        </w:rPr>
        <w:t>;</w:t>
      </w:r>
    </w:p>
    <w:p w14:paraId="0DC12E12" w14:textId="1C1BE0B4" w:rsidR="00FA6084" w:rsidRPr="00557CD0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</w:pPr>
      <w:r w:rsidRPr="00923D32">
        <w:rPr>
          <w:rFonts w:ascii="Arial" w:hAnsi="Arial" w:cs="Arial"/>
        </w:rPr>
        <w:t xml:space="preserve">w przypadku </w:t>
      </w:r>
      <w:proofErr w:type="spellStart"/>
      <w:r w:rsidRPr="00923D32">
        <w:rPr>
          <w:rFonts w:ascii="Arial" w:hAnsi="Arial" w:cs="Arial"/>
        </w:rPr>
        <w:t>UEKat</w:t>
      </w:r>
      <w:proofErr w:type="spellEnd"/>
      <w:r w:rsidRPr="00923D32">
        <w:rPr>
          <w:rFonts w:ascii="Arial" w:hAnsi="Arial" w:cs="Arial"/>
        </w:rPr>
        <w:t xml:space="preserve"> – poprzez</w:t>
      </w:r>
      <w:r w:rsidR="00557CD0">
        <w:rPr>
          <w:rFonts w:ascii="Arial" w:hAnsi="Arial" w:cs="Arial"/>
        </w:rPr>
        <w:t xml:space="preserve"> </w:t>
      </w:r>
      <w:r w:rsidR="00515F36">
        <w:rPr>
          <w:rFonts w:ascii="Arial" w:hAnsi="Arial" w:cs="Arial"/>
        </w:rPr>
        <w:t>e-</w:t>
      </w:r>
      <w:r w:rsidR="00557CD0">
        <w:rPr>
          <w:rFonts w:ascii="Arial" w:hAnsi="Arial" w:cs="Arial"/>
        </w:rPr>
        <w:t>mail: iod@</w:t>
      </w:r>
      <w:r w:rsidR="00D47487">
        <w:rPr>
          <w:rFonts w:ascii="Arial" w:hAnsi="Arial" w:cs="Arial"/>
        </w:rPr>
        <w:t>ue.katowice.pl.</w:t>
      </w:r>
    </w:p>
    <w:p w14:paraId="47937C3A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el i podstawa prawna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E07610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37B3BBCC" w14:textId="77777777" w:rsidR="00D41541" w:rsidRPr="00C779B7" w:rsidRDefault="00D41541" w:rsidP="00AC7DD8">
      <w:pPr>
        <w:spacing w:after="12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będą przetwarzane w celu przeprowadzenia konkursu, w wyniku którego mogą być przyznane środki finansowe na badania naukowe. Podstawą prawną przetwarzania danych osobowych jest art. 6 ust. 1 lit. e RODO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2"/>
      </w:r>
      <w:r w:rsidRPr="00557CD0">
        <w:rPr>
          <w:rFonts w:ascii="Arial" w:eastAsia="Calibri" w:hAnsi="Arial" w:cs="Arial"/>
          <w:sz w:val="22"/>
          <w:szCs w:val="22"/>
          <w:lang w:eastAsia="en-US"/>
        </w:rPr>
        <w:t xml:space="preserve"> (przetwarzanie jest niezbędne do wykonania zadania realizowanego w interesie publicznym) w związku z ustawą z dnia 20 lipca 2018 r. Prawo o szkolnictwie wyższym i nauce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3"/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1F6674B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Dobrowolność podania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41D239CD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Podanie danych jest dobrowolne, jednak konieczne do wzięcia udziału w konkursie. </w:t>
      </w:r>
    </w:p>
    <w:p w14:paraId="7DEF09E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Odbiorcy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0037233E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lastRenderedPageBreak/>
        <w:t xml:space="preserve">W przypadku korzystania przez </w:t>
      </w:r>
      <w:r w:rsidR="007837B9" w:rsidRPr="00C779B7">
        <w:rPr>
          <w:rFonts w:ascii="Arial" w:eastAsia="Calibri" w:hAnsi="Arial" w:cs="Arial"/>
          <w:sz w:val="22"/>
          <w:szCs w:val="22"/>
          <w:lang w:eastAsia="en-US"/>
        </w:rPr>
        <w:t>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dministratora z usług innych podmiotów, dane osobowe mogą być im ujawnione na podstawie umów powierzenia przetwarzania danych osobowych, a podmioty te będą zobowiązane do zachowania poufności przetwarzanych danych.</w:t>
      </w:r>
    </w:p>
    <w:p w14:paraId="4F718655" w14:textId="77777777" w:rsidR="00D41541" w:rsidRPr="00C779B7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zas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1DFD9A53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bookmarkStart w:id="7" w:name="_Hlk5883631"/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członków międzyuczelnianych zespołów badawczych</w:t>
      </w:r>
      <w:bookmarkEnd w:id="7"/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będą przetwarzane przez okres przeprowadzenia oceny wniosków, badań naukowych, a następnie wieczyście w celu archiwalnym. </w:t>
      </w:r>
    </w:p>
    <w:p w14:paraId="1B5DC9C3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Prawa związane z przetwarzaniem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5DDD949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stępu do danych, ich sprostowania, ograniczenia przetwarzania, a także prawo do wniesienia sprzeciwu z przyczyn związanych z Pani/Pana szczególną sytuacją. Pani/Pana dane osobowe nie będą podlegały profilowaniu ani – na podstawie tych danych – nie będą podejmowane decyzje w sposób zautomatyzowany.</w:t>
      </w:r>
    </w:p>
    <w:p w14:paraId="7CBE6BA4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 xml:space="preserve">Prawo wniesienia skargi </w:t>
      </w:r>
    </w:p>
    <w:p w14:paraId="7D1F6EA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 wniesienia skargi do Prezesa Urzędu Ochrony Danych Osobowych, gdy uzna Pani/Pan, iż przetwarzanie Pani/Pana danych osobowych narusza RODO.</w:t>
      </w:r>
    </w:p>
    <w:p w14:paraId="5023141B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1F3B1409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562C75D1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664355AD" w14:textId="77777777" w:rsidR="00383650" w:rsidRPr="00C779B7" w:rsidRDefault="00383650" w:rsidP="00FA6084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sectPr w:rsidR="00383650" w:rsidRPr="00C779B7" w:rsidSect="00A871E1">
      <w:pgSz w:w="11906" w:h="16838"/>
      <w:pgMar w:top="1134" w:right="849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1D287" w14:textId="77777777" w:rsidR="00BC23A9" w:rsidRDefault="00BC23A9">
      <w:r>
        <w:separator/>
      </w:r>
    </w:p>
  </w:endnote>
  <w:endnote w:type="continuationSeparator" w:id="0">
    <w:p w14:paraId="5F973FBC" w14:textId="77777777" w:rsidR="00BC23A9" w:rsidRDefault="00BC23A9">
      <w:r>
        <w:continuationSeparator/>
      </w:r>
    </w:p>
  </w:endnote>
  <w:endnote w:type="continuationNotice" w:id="1">
    <w:p w14:paraId="4A17BEC1" w14:textId="77777777" w:rsidR="00BC23A9" w:rsidRDefault="00BC23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64BA1D" w14:textId="77777777" w:rsidR="00651A0A" w:rsidRDefault="00651A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1A965116" w14:textId="77777777" w:rsidR="00651A0A" w:rsidRDefault="00651A0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546F9" w14:textId="77777777" w:rsidR="00975253" w:rsidRPr="00975253" w:rsidRDefault="00975253">
    <w:pPr>
      <w:pStyle w:val="Stopka"/>
      <w:jc w:val="right"/>
    </w:pPr>
    <w:r w:rsidRPr="00975253">
      <w:fldChar w:fldCharType="begin"/>
    </w:r>
    <w:r w:rsidRPr="00975253">
      <w:instrText>PAGE   \* MERGEFORMAT</w:instrText>
    </w:r>
    <w:r w:rsidRPr="00975253">
      <w:fldChar w:fldCharType="separate"/>
    </w:r>
    <w:r w:rsidRPr="00975253">
      <w:rPr>
        <w:lang w:val="pl-PL"/>
      </w:rPr>
      <w:t>2</w:t>
    </w:r>
    <w:r w:rsidRPr="0097525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4AAAA" w14:textId="77777777" w:rsidR="00BC23A9" w:rsidRDefault="00BC23A9">
      <w:r>
        <w:separator/>
      </w:r>
    </w:p>
  </w:footnote>
  <w:footnote w:type="continuationSeparator" w:id="0">
    <w:p w14:paraId="37FDF797" w14:textId="77777777" w:rsidR="00BC23A9" w:rsidRDefault="00BC23A9">
      <w:r>
        <w:continuationSeparator/>
      </w:r>
    </w:p>
  </w:footnote>
  <w:footnote w:type="continuationNotice" w:id="1">
    <w:p w14:paraId="78B52D2C" w14:textId="77777777" w:rsidR="00BC23A9" w:rsidRDefault="00BC23A9"/>
  </w:footnote>
  <w:footnote w:id="2">
    <w:p w14:paraId="0113C4FB" w14:textId="77777777" w:rsidR="00D41541" w:rsidRDefault="00D41541" w:rsidP="00E07610">
      <w:pPr>
        <w:pStyle w:val="Tekstprzypisudolnego"/>
        <w:ind w:left="142" w:hanging="142"/>
        <w:jc w:val="both"/>
        <w:rPr>
          <w:rFonts w:ascii="Arial" w:hAnsi="Arial" w:cs="Arial"/>
        </w:rPr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Rozporządzenie Parlamentu Europejskiego i Rady (UE) 2016/679 z dnia 27 kwietnia 2016 r.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sprawie ochrony osób fizycznych w związku z przetwarzaniem danych osobowych i w sprawie swobodnego przepływu takich danych oraz uchylenia dyrektywy 95/46/WE (ogólne rozporządzenie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>o ochronie danych)</w:t>
      </w:r>
      <w:r w:rsidR="00E07610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Dz. Urz. UE L 119 z 2016 r.</w:t>
      </w:r>
      <w:r w:rsidR="00E07610">
        <w:rPr>
          <w:rFonts w:ascii="Arial" w:hAnsi="Arial" w:cs="Arial"/>
        </w:rPr>
        <w:t xml:space="preserve"> Nr 119,</w:t>
      </w:r>
      <w:r>
        <w:rPr>
          <w:rFonts w:ascii="Arial" w:hAnsi="Arial" w:cs="Arial"/>
        </w:rPr>
        <w:t xml:space="preserve"> </w:t>
      </w:r>
      <w:r w:rsidR="00E07610">
        <w:rPr>
          <w:rFonts w:ascii="Arial" w:hAnsi="Arial" w:cs="Arial"/>
        </w:rPr>
        <w:t>poz</w:t>
      </w:r>
      <w:r>
        <w:rPr>
          <w:rFonts w:ascii="Arial" w:hAnsi="Arial" w:cs="Arial"/>
        </w:rPr>
        <w:t xml:space="preserve">. 1, z </w:t>
      </w:r>
      <w:r w:rsidR="00E07610">
        <w:rPr>
          <w:rFonts w:ascii="Arial" w:hAnsi="Arial" w:cs="Arial"/>
        </w:rPr>
        <w:t>późn. sprost</w:t>
      </w:r>
      <w:r>
        <w:rPr>
          <w:rFonts w:ascii="Arial" w:hAnsi="Arial" w:cs="Arial"/>
        </w:rPr>
        <w:t>.</w:t>
      </w:r>
    </w:p>
  </w:footnote>
  <w:footnote w:id="3">
    <w:p w14:paraId="4EC0A140" w14:textId="77777777" w:rsidR="00D41541" w:rsidRDefault="00D41541" w:rsidP="00E07610">
      <w:pPr>
        <w:pStyle w:val="Tekstprzypisudolnego"/>
        <w:ind w:left="142" w:hanging="142"/>
        <w:jc w:val="both"/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>Dz. U. z 2018 r. poz. 1668 ze z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21699C"/>
    <w:multiLevelType w:val="hybridMultilevel"/>
    <w:tmpl w:val="3D58DD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25560"/>
    <w:multiLevelType w:val="hybridMultilevel"/>
    <w:tmpl w:val="0EB69C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116619"/>
    <w:multiLevelType w:val="hybridMultilevel"/>
    <w:tmpl w:val="B7189FD8"/>
    <w:lvl w:ilvl="0" w:tplc="04150011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05322"/>
    <w:multiLevelType w:val="hybridMultilevel"/>
    <w:tmpl w:val="0F78B3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C02FC"/>
    <w:multiLevelType w:val="hybridMultilevel"/>
    <w:tmpl w:val="6CCEB2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5E3BE4"/>
    <w:multiLevelType w:val="hybridMultilevel"/>
    <w:tmpl w:val="AA3AFEA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323738"/>
    <w:multiLevelType w:val="hybridMultilevel"/>
    <w:tmpl w:val="6526E93A"/>
    <w:lvl w:ilvl="0" w:tplc="0248D6E0">
      <w:start w:val="1"/>
      <w:numFmt w:val="decimal"/>
      <w:lvlText w:val="%1)"/>
      <w:lvlJc w:val="left"/>
      <w:pPr>
        <w:ind w:left="212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932" w:hanging="360"/>
      </w:pPr>
    </w:lvl>
    <w:lvl w:ilvl="2" w:tplc="0415001B" w:tentative="1">
      <w:start w:val="1"/>
      <w:numFmt w:val="lowerRoman"/>
      <w:lvlText w:val="%3."/>
      <w:lvlJc w:val="right"/>
      <w:pPr>
        <w:ind w:left="1652" w:hanging="180"/>
      </w:pPr>
    </w:lvl>
    <w:lvl w:ilvl="3" w:tplc="0415000F" w:tentative="1">
      <w:start w:val="1"/>
      <w:numFmt w:val="decimal"/>
      <w:lvlText w:val="%4."/>
      <w:lvlJc w:val="left"/>
      <w:pPr>
        <w:ind w:left="2372" w:hanging="360"/>
      </w:pPr>
    </w:lvl>
    <w:lvl w:ilvl="4" w:tplc="04150019" w:tentative="1">
      <w:start w:val="1"/>
      <w:numFmt w:val="lowerLetter"/>
      <w:lvlText w:val="%5."/>
      <w:lvlJc w:val="left"/>
      <w:pPr>
        <w:ind w:left="3092" w:hanging="360"/>
      </w:pPr>
    </w:lvl>
    <w:lvl w:ilvl="5" w:tplc="0415001B" w:tentative="1">
      <w:start w:val="1"/>
      <w:numFmt w:val="lowerRoman"/>
      <w:lvlText w:val="%6."/>
      <w:lvlJc w:val="right"/>
      <w:pPr>
        <w:ind w:left="3812" w:hanging="180"/>
      </w:pPr>
    </w:lvl>
    <w:lvl w:ilvl="6" w:tplc="0415000F" w:tentative="1">
      <w:start w:val="1"/>
      <w:numFmt w:val="decimal"/>
      <w:lvlText w:val="%7."/>
      <w:lvlJc w:val="left"/>
      <w:pPr>
        <w:ind w:left="4532" w:hanging="360"/>
      </w:pPr>
    </w:lvl>
    <w:lvl w:ilvl="7" w:tplc="04150019" w:tentative="1">
      <w:start w:val="1"/>
      <w:numFmt w:val="lowerLetter"/>
      <w:lvlText w:val="%8."/>
      <w:lvlJc w:val="left"/>
      <w:pPr>
        <w:ind w:left="5252" w:hanging="360"/>
      </w:pPr>
    </w:lvl>
    <w:lvl w:ilvl="8" w:tplc="0415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7" w15:restartNumberingAfterBreak="0">
    <w:nsid w:val="7354405C"/>
    <w:multiLevelType w:val="hybridMultilevel"/>
    <w:tmpl w:val="8C32C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24384F"/>
    <w:multiLevelType w:val="hybridMultilevel"/>
    <w:tmpl w:val="E8721690"/>
    <w:lvl w:ilvl="0" w:tplc="0B8EABCA">
      <w:start w:val="1"/>
      <w:numFmt w:val="decimal"/>
      <w:lvlText w:val="%1."/>
      <w:lvlJc w:val="left"/>
      <w:pPr>
        <w:ind w:left="1065" w:hanging="705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26121440">
    <w:abstractNumId w:val="3"/>
  </w:num>
  <w:num w:numId="2" w16cid:durableId="314384052">
    <w:abstractNumId w:val="5"/>
  </w:num>
  <w:num w:numId="3" w16cid:durableId="1829201976">
    <w:abstractNumId w:val="7"/>
  </w:num>
  <w:num w:numId="4" w16cid:durableId="748305174">
    <w:abstractNumId w:val="1"/>
  </w:num>
  <w:num w:numId="5" w16cid:durableId="50426437">
    <w:abstractNumId w:val="4"/>
  </w:num>
  <w:num w:numId="6" w16cid:durableId="1735436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5000341">
    <w:abstractNumId w:val="0"/>
  </w:num>
  <w:num w:numId="8" w16cid:durableId="1884899054">
    <w:abstractNumId w:val="2"/>
  </w:num>
  <w:num w:numId="9" w16cid:durableId="766584493">
    <w:abstractNumId w:val="0"/>
  </w:num>
  <w:num w:numId="10" w16cid:durableId="171006103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tDS3NDExNTSzsDRW0lEKTi0uzszPAykwrAUAtRJCaSwAAAA="/>
  </w:docVars>
  <w:rsids>
    <w:rsidRoot w:val="00EF321B"/>
    <w:rsid w:val="000006F3"/>
    <w:rsid w:val="000007A6"/>
    <w:rsid w:val="00003674"/>
    <w:rsid w:val="0000442B"/>
    <w:rsid w:val="00007BEA"/>
    <w:rsid w:val="000107F1"/>
    <w:rsid w:val="00010D70"/>
    <w:rsid w:val="00012BAB"/>
    <w:rsid w:val="000178F9"/>
    <w:rsid w:val="000203D2"/>
    <w:rsid w:val="00021FEA"/>
    <w:rsid w:val="00024C91"/>
    <w:rsid w:val="00027077"/>
    <w:rsid w:val="00032043"/>
    <w:rsid w:val="00032EDB"/>
    <w:rsid w:val="000335A9"/>
    <w:rsid w:val="00033D10"/>
    <w:rsid w:val="00035409"/>
    <w:rsid w:val="00035611"/>
    <w:rsid w:val="000373F2"/>
    <w:rsid w:val="00040863"/>
    <w:rsid w:val="000411FE"/>
    <w:rsid w:val="00041DBC"/>
    <w:rsid w:val="00042020"/>
    <w:rsid w:val="00044BCE"/>
    <w:rsid w:val="00045CF2"/>
    <w:rsid w:val="00045F24"/>
    <w:rsid w:val="00047203"/>
    <w:rsid w:val="000544D3"/>
    <w:rsid w:val="00054762"/>
    <w:rsid w:val="00055F01"/>
    <w:rsid w:val="00057335"/>
    <w:rsid w:val="000574CD"/>
    <w:rsid w:val="00057AF6"/>
    <w:rsid w:val="00061C9C"/>
    <w:rsid w:val="000630DB"/>
    <w:rsid w:val="00065D9C"/>
    <w:rsid w:val="00066120"/>
    <w:rsid w:val="00066176"/>
    <w:rsid w:val="000720E9"/>
    <w:rsid w:val="00072EFB"/>
    <w:rsid w:val="00073D70"/>
    <w:rsid w:val="00074A06"/>
    <w:rsid w:val="00074C29"/>
    <w:rsid w:val="00074C8A"/>
    <w:rsid w:val="000779FB"/>
    <w:rsid w:val="00077D0D"/>
    <w:rsid w:val="000806FF"/>
    <w:rsid w:val="00085258"/>
    <w:rsid w:val="000868F9"/>
    <w:rsid w:val="00090966"/>
    <w:rsid w:val="00090BA6"/>
    <w:rsid w:val="000965D2"/>
    <w:rsid w:val="000A0006"/>
    <w:rsid w:val="000A18F5"/>
    <w:rsid w:val="000A1C94"/>
    <w:rsid w:val="000A25BE"/>
    <w:rsid w:val="000A3581"/>
    <w:rsid w:val="000A3D03"/>
    <w:rsid w:val="000A5A29"/>
    <w:rsid w:val="000A5E61"/>
    <w:rsid w:val="000B0503"/>
    <w:rsid w:val="000B17D7"/>
    <w:rsid w:val="000B286D"/>
    <w:rsid w:val="000B7A61"/>
    <w:rsid w:val="000C1345"/>
    <w:rsid w:val="000C4C37"/>
    <w:rsid w:val="000C6940"/>
    <w:rsid w:val="000D044A"/>
    <w:rsid w:val="000D1A22"/>
    <w:rsid w:val="000D2EA9"/>
    <w:rsid w:val="000D4908"/>
    <w:rsid w:val="000D4D2E"/>
    <w:rsid w:val="000D4DB2"/>
    <w:rsid w:val="000D513D"/>
    <w:rsid w:val="000D52CB"/>
    <w:rsid w:val="000D61E2"/>
    <w:rsid w:val="000E03E3"/>
    <w:rsid w:val="000E0E0E"/>
    <w:rsid w:val="000E5C31"/>
    <w:rsid w:val="000E5FFF"/>
    <w:rsid w:val="000E63B5"/>
    <w:rsid w:val="000E68B4"/>
    <w:rsid w:val="000F248C"/>
    <w:rsid w:val="000F2BEA"/>
    <w:rsid w:val="00100CAC"/>
    <w:rsid w:val="0010316C"/>
    <w:rsid w:val="001107B5"/>
    <w:rsid w:val="00110E61"/>
    <w:rsid w:val="00112233"/>
    <w:rsid w:val="001135AD"/>
    <w:rsid w:val="00113E6F"/>
    <w:rsid w:val="00120041"/>
    <w:rsid w:val="00123A3E"/>
    <w:rsid w:val="00125A14"/>
    <w:rsid w:val="001267AF"/>
    <w:rsid w:val="00127668"/>
    <w:rsid w:val="00130113"/>
    <w:rsid w:val="00130ED2"/>
    <w:rsid w:val="00131C4D"/>
    <w:rsid w:val="00135C05"/>
    <w:rsid w:val="00136D5D"/>
    <w:rsid w:val="00140C23"/>
    <w:rsid w:val="00143191"/>
    <w:rsid w:val="00144ADC"/>
    <w:rsid w:val="001455B6"/>
    <w:rsid w:val="0014706A"/>
    <w:rsid w:val="0014785F"/>
    <w:rsid w:val="00147908"/>
    <w:rsid w:val="00152A72"/>
    <w:rsid w:val="00154125"/>
    <w:rsid w:val="00156A97"/>
    <w:rsid w:val="001570C1"/>
    <w:rsid w:val="001572F6"/>
    <w:rsid w:val="00161A4B"/>
    <w:rsid w:val="00162F29"/>
    <w:rsid w:val="00165A0F"/>
    <w:rsid w:val="00170188"/>
    <w:rsid w:val="001717E7"/>
    <w:rsid w:val="00173734"/>
    <w:rsid w:val="00173809"/>
    <w:rsid w:val="0017628D"/>
    <w:rsid w:val="00177DF5"/>
    <w:rsid w:val="00183B3F"/>
    <w:rsid w:val="00185484"/>
    <w:rsid w:val="00185F22"/>
    <w:rsid w:val="00185F24"/>
    <w:rsid w:val="001873D1"/>
    <w:rsid w:val="00191312"/>
    <w:rsid w:val="00194085"/>
    <w:rsid w:val="00194F9A"/>
    <w:rsid w:val="00195E0A"/>
    <w:rsid w:val="0019678A"/>
    <w:rsid w:val="00196B10"/>
    <w:rsid w:val="001979DF"/>
    <w:rsid w:val="00197D44"/>
    <w:rsid w:val="001A2A40"/>
    <w:rsid w:val="001A39E5"/>
    <w:rsid w:val="001A5EA0"/>
    <w:rsid w:val="001A6D5D"/>
    <w:rsid w:val="001B00FE"/>
    <w:rsid w:val="001B0351"/>
    <w:rsid w:val="001B18CD"/>
    <w:rsid w:val="001B1B5F"/>
    <w:rsid w:val="001B6D0B"/>
    <w:rsid w:val="001C31AC"/>
    <w:rsid w:val="001C4984"/>
    <w:rsid w:val="001C4B69"/>
    <w:rsid w:val="001C4DD5"/>
    <w:rsid w:val="001C68B2"/>
    <w:rsid w:val="001C7430"/>
    <w:rsid w:val="001C74AC"/>
    <w:rsid w:val="001D060E"/>
    <w:rsid w:val="001D26FF"/>
    <w:rsid w:val="001D389B"/>
    <w:rsid w:val="001D3DF3"/>
    <w:rsid w:val="001D471B"/>
    <w:rsid w:val="001D6CBA"/>
    <w:rsid w:val="001E176B"/>
    <w:rsid w:val="001E3130"/>
    <w:rsid w:val="001E335A"/>
    <w:rsid w:val="001E51BC"/>
    <w:rsid w:val="001F1E8B"/>
    <w:rsid w:val="001F28F2"/>
    <w:rsid w:val="001F35B7"/>
    <w:rsid w:val="001F36DF"/>
    <w:rsid w:val="001F3BF9"/>
    <w:rsid w:val="001F42FC"/>
    <w:rsid w:val="001F52FE"/>
    <w:rsid w:val="001F5907"/>
    <w:rsid w:val="001F79E1"/>
    <w:rsid w:val="001F7E03"/>
    <w:rsid w:val="00202006"/>
    <w:rsid w:val="00204677"/>
    <w:rsid w:val="00210B79"/>
    <w:rsid w:val="00215CA5"/>
    <w:rsid w:val="00215D46"/>
    <w:rsid w:val="00217B38"/>
    <w:rsid w:val="002208E4"/>
    <w:rsid w:val="002218BA"/>
    <w:rsid w:val="0022518A"/>
    <w:rsid w:val="00227AE0"/>
    <w:rsid w:val="00232E1B"/>
    <w:rsid w:val="002402B4"/>
    <w:rsid w:val="002402B5"/>
    <w:rsid w:val="00240DF0"/>
    <w:rsid w:val="00242697"/>
    <w:rsid w:val="0024360B"/>
    <w:rsid w:val="00246FD2"/>
    <w:rsid w:val="002475E6"/>
    <w:rsid w:val="002477A5"/>
    <w:rsid w:val="00247A10"/>
    <w:rsid w:val="00250DBB"/>
    <w:rsid w:val="00250EAE"/>
    <w:rsid w:val="00252EB0"/>
    <w:rsid w:val="00253C40"/>
    <w:rsid w:val="0025407D"/>
    <w:rsid w:val="00255DC4"/>
    <w:rsid w:val="002564C1"/>
    <w:rsid w:val="00257463"/>
    <w:rsid w:val="0026180A"/>
    <w:rsid w:val="002630C3"/>
    <w:rsid w:val="00263FCE"/>
    <w:rsid w:val="002649F5"/>
    <w:rsid w:val="002672C0"/>
    <w:rsid w:val="00271253"/>
    <w:rsid w:val="00273831"/>
    <w:rsid w:val="00274D38"/>
    <w:rsid w:val="0027556E"/>
    <w:rsid w:val="00275C22"/>
    <w:rsid w:val="00276C7A"/>
    <w:rsid w:val="00276F4C"/>
    <w:rsid w:val="0028192F"/>
    <w:rsid w:val="00282462"/>
    <w:rsid w:val="00282C3B"/>
    <w:rsid w:val="00283974"/>
    <w:rsid w:val="002855BE"/>
    <w:rsid w:val="0029064B"/>
    <w:rsid w:val="00293410"/>
    <w:rsid w:val="00294FD6"/>
    <w:rsid w:val="00296598"/>
    <w:rsid w:val="00297768"/>
    <w:rsid w:val="002A02EF"/>
    <w:rsid w:val="002A0895"/>
    <w:rsid w:val="002A0FAD"/>
    <w:rsid w:val="002A30E7"/>
    <w:rsid w:val="002A4407"/>
    <w:rsid w:val="002A5508"/>
    <w:rsid w:val="002A7695"/>
    <w:rsid w:val="002B00E5"/>
    <w:rsid w:val="002B1819"/>
    <w:rsid w:val="002B221B"/>
    <w:rsid w:val="002B37CC"/>
    <w:rsid w:val="002B3942"/>
    <w:rsid w:val="002B4638"/>
    <w:rsid w:val="002B70AD"/>
    <w:rsid w:val="002C1ADD"/>
    <w:rsid w:val="002C1B6E"/>
    <w:rsid w:val="002C20A8"/>
    <w:rsid w:val="002C557B"/>
    <w:rsid w:val="002C7261"/>
    <w:rsid w:val="002C78BE"/>
    <w:rsid w:val="002D0378"/>
    <w:rsid w:val="002D03A5"/>
    <w:rsid w:val="002D0965"/>
    <w:rsid w:val="002D0FDF"/>
    <w:rsid w:val="002D39A6"/>
    <w:rsid w:val="002D636E"/>
    <w:rsid w:val="002D6A67"/>
    <w:rsid w:val="002E269A"/>
    <w:rsid w:val="002E2713"/>
    <w:rsid w:val="002E2C55"/>
    <w:rsid w:val="002E3414"/>
    <w:rsid w:val="002E362A"/>
    <w:rsid w:val="002E5A95"/>
    <w:rsid w:val="002F01F6"/>
    <w:rsid w:val="002F0492"/>
    <w:rsid w:val="002F41D0"/>
    <w:rsid w:val="002F4903"/>
    <w:rsid w:val="002F7787"/>
    <w:rsid w:val="002F7C9F"/>
    <w:rsid w:val="003034CB"/>
    <w:rsid w:val="00304213"/>
    <w:rsid w:val="003053AC"/>
    <w:rsid w:val="00310DD8"/>
    <w:rsid w:val="00311339"/>
    <w:rsid w:val="00311632"/>
    <w:rsid w:val="00312CE0"/>
    <w:rsid w:val="003151F8"/>
    <w:rsid w:val="0031575B"/>
    <w:rsid w:val="00315C06"/>
    <w:rsid w:val="003200B5"/>
    <w:rsid w:val="00326697"/>
    <w:rsid w:val="00327EC6"/>
    <w:rsid w:val="003307B9"/>
    <w:rsid w:val="00330AAC"/>
    <w:rsid w:val="00330E22"/>
    <w:rsid w:val="00332B5E"/>
    <w:rsid w:val="00332BB2"/>
    <w:rsid w:val="00333962"/>
    <w:rsid w:val="00334CE8"/>
    <w:rsid w:val="00335714"/>
    <w:rsid w:val="00336A83"/>
    <w:rsid w:val="00336FEE"/>
    <w:rsid w:val="003421BB"/>
    <w:rsid w:val="00342A37"/>
    <w:rsid w:val="003434DF"/>
    <w:rsid w:val="00343913"/>
    <w:rsid w:val="0034612F"/>
    <w:rsid w:val="0034652E"/>
    <w:rsid w:val="00346AE0"/>
    <w:rsid w:val="00351C64"/>
    <w:rsid w:val="003546D4"/>
    <w:rsid w:val="003550A0"/>
    <w:rsid w:val="00357E5F"/>
    <w:rsid w:val="003618FF"/>
    <w:rsid w:val="00361A13"/>
    <w:rsid w:val="0036274E"/>
    <w:rsid w:val="00364B98"/>
    <w:rsid w:val="003660F8"/>
    <w:rsid w:val="00366469"/>
    <w:rsid w:val="0036672E"/>
    <w:rsid w:val="00371D80"/>
    <w:rsid w:val="003736B0"/>
    <w:rsid w:val="00376191"/>
    <w:rsid w:val="00376BF5"/>
    <w:rsid w:val="00380349"/>
    <w:rsid w:val="00380D74"/>
    <w:rsid w:val="00381B5A"/>
    <w:rsid w:val="00382E63"/>
    <w:rsid w:val="00383650"/>
    <w:rsid w:val="003858DC"/>
    <w:rsid w:val="003914D2"/>
    <w:rsid w:val="003944BD"/>
    <w:rsid w:val="003944C6"/>
    <w:rsid w:val="003977E2"/>
    <w:rsid w:val="003A1234"/>
    <w:rsid w:val="003A2AC4"/>
    <w:rsid w:val="003A5D53"/>
    <w:rsid w:val="003A7E5A"/>
    <w:rsid w:val="003B0B8D"/>
    <w:rsid w:val="003B3397"/>
    <w:rsid w:val="003B3E2F"/>
    <w:rsid w:val="003B433F"/>
    <w:rsid w:val="003C3D67"/>
    <w:rsid w:val="003C4CE0"/>
    <w:rsid w:val="003C5990"/>
    <w:rsid w:val="003C6CC2"/>
    <w:rsid w:val="003D009E"/>
    <w:rsid w:val="003D04DC"/>
    <w:rsid w:val="003D0FC9"/>
    <w:rsid w:val="003D21AF"/>
    <w:rsid w:val="003D3B90"/>
    <w:rsid w:val="003D7ED4"/>
    <w:rsid w:val="003E2227"/>
    <w:rsid w:val="003E238D"/>
    <w:rsid w:val="003E5269"/>
    <w:rsid w:val="003E54A5"/>
    <w:rsid w:val="003E667F"/>
    <w:rsid w:val="003E69C4"/>
    <w:rsid w:val="003E726F"/>
    <w:rsid w:val="003F005F"/>
    <w:rsid w:val="003F01F2"/>
    <w:rsid w:val="003F23E2"/>
    <w:rsid w:val="003F2587"/>
    <w:rsid w:val="003F2F21"/>
    <w:rsid w:val="003F4F7C"/>
    <w:rsid w:val="003F6669"/>
    <w:rsid w:val="003F7106"/>
    <w:rsid w:val="003F785B"/>
    <w:rsid w:val="00401BD9"/>
    <w:rsid w:val="00403E5D"/>
    <w:rsid w:val="00405C28"/>
    <w:rsid w:val="004064D4"/>
    <w:rsid w:val="00406A75"/>
    <w:rsid w:val="0040737D"/>
    <w:rsid w:val="00407840"/>
    <w:rsid w:val="0041070B"/>
    <w:rsid w:val="00410E24"/>
    <w:rsid w:val="00411423"/>
    <w:rsid w:val="004129FC"/>
    <w:rsid w:val="00414AD1"/>
    <w:rsid w:val="00414B94"/>
    <w:rsid w:val="0041660E"/>
    <w:rsid w:val="004167F5"/>
    <w:rsid w:val="0041701D"/>
    <w:rsid w:val="00417BDA"/>
    <w:rsid w:val="00417E5F"/>
    <w:rsid w:val="004222D0"/>
    <w:rsid w:val="00422E16"/>
    <w:rsid w:val="00425636"/>
    <w:rsid w:val="00426801"/>
    <w:rsid w:val="00426CD8"/>
    <w:rsid w:val="00426D43"/>
    <w:rsid w:val="00432768"/>
    <w:rsid w:val="0043278A"/>
    <w:rsid w:val="004333D3"/>
    <w:rsid w:val="00433A61"/>
    <w:rsid w:val="00436C8E"/>
    <w:rsid w:val="00436D25"/>
    <w:rsid w:val="00440EA0"/>
    <w:rsid w:val="004429A9"/>
    <w:rsid w:val="0044326B"/>
    <w:rsid w:val="004458B9"/>
    <w:rsid w:val="00446013"/>
    <w:rsid w:val="00447168"/>
    <w:rsid w:val="00452717"/>
    <w:rsid w:val="00454108"/>
    <w:rsid w:val="00456DB3"/>
    <w:rsid w:val="00457371"/>
    <w:rsid w:val="00457AC2"/>
    <w:rsid w:val="004604AC"/>
    <w:rsid w:val="00463FB2"/>
    <w:rsid w:val="00465FB6"/>
    <w:rsid w:val="0047488A"/>
    <w:rsid w:val="004751E8"/>
    <w:rsid w:val="004756EB"/>
    <w:rsid w:val="00476D6A"/>
    <w:rsid w:val="00477296"/>
    <w:rsid w:val="004774D6"/>
    <w:rsid w:val="00480CED"/>
    <w:rsid w:val="00481637"/>
    <w:rsid w:val="00483538"/>
    <w:rsid w:val="00486ED8"/>
    <w:rsid w:val="00490B27"/>
    <w:rsid w:val="00492CB2"/>
    <w:rsid w:val="00494AFF"/>
    <w:rsid w:val="00494CAF"/>
    <w:rsid w:val="00495D67"/>
    <w:rsid w:val="00495D9F"/>
    <w:rsid w:val="00496208"/>
    <w:rsid w:val="00496757"/>
    <w:rsid w:val="00496CD5"/>
    <w:rsid w:val="004A0696"/>
    <w:rsid w:val="004A4429"/>
    <w:rsid w:val="004A5E63"/>
    <w:rsid w:val="004A6121"/>
    <w:rsid w:val="004A6580"/>
    <w:rsid w:val="004A7069"/>
    <w:rsid w:val="004B2D50"/>
    <w:rsid w:val="004B469E"/>
    <w:rsid w:val="004B4C90"/>
    <w:rsid w:val="004B5654"/>
    <w:rsid w:val="004B5702"/>
    <w:rsid w:val="004C104B"/>
    <w:rsid w:val="004C16F9"/>
    <w:rsid w:val="004C4EC8"/>
    <w:rsid w:val="004C7F6A"/>
    <w:rsid w:val="004D086A"/>
    <w:rsid w:val="004D227A"/>
    <w:rsid w:val="004D2A09"/>
    <w:rsid w:val="004D4376"/>
    <w:rsid w:val="004D4663"/>
    <w:rsid w:val="004D5CBF"/>
    <w:rsid w:val="004D6F73"/>
    <w:rsid w:val="004E13FC"/>
    <w:rsid w:val="004E1E9F"/>
    <w:rsid w:val="004E24AD"/>
    <w:rsid w:val="004E2758"/>
    <w:rsid w:val="004E43AC"/>
    <w:rsid w:val="004E631A"/>
    <w:rsid w:val="004E65AA"/>
    <w:rsid w:val="004E7CBB"/>
    <w:rsid w:val="004F1096"/>
    <w:rsid w:val="004F1C47"/>
    <w:rsid w:val="004F7578"/>
    <w:rsid w:val="00500A13"/>
    <w:rsid w:val="00501498"/>
    <w:rsid w:val="00502EC2"/>
    <w:rsid w:val="00503B15"/>
    <w:rsid w:val="00503BB6"/>
    <w:rsid w:val="00504863"/>
    <w:rsid w:val="00505875"/>
    <w:rsid w:val="00507CD3"/>
    <w:rsid w:val="00510BE5"/>
    <w:rsid w:val="0051132E"/>
    <w:rsid w:val="0051287A"/>
    <w:rsid w:val="005133C8"/>
    <w:rsid w:val="00513E59"/>
    <w:rsid w:val="00514CA9"/>
    <w:rsid w:val="005151DA"/>
    <w:rsid w:val="00515612"/>
    <w:rsid w:val="00515F36"/>
    <w:rsid w:val="005204E1"/>
    <w:rsid w:val="00521205"/>
    <w:rsid w:val="00522344"/>
    <w:rsid w:val="00523A87"/>
    <w:rsid w:val="00525FD0"/>
    <w:rsid w:val="00527D80"/>
    <w:rsid w:val="00527FCE"/>
    <w:rsid w:val="0053067B"/>
    <w:rsid w:val="00530F01"/>
    <w:rsid w:val="0053200E"/>
    <w:rsid w:val="0053384F"/>
    <w:rsid w:val="00534880"/>
    <w:rsid w:val="00534F6F"/>
    <w:rsid w:val="00535595"/>
    <w:rsid w:val="00536D94"/>
    <w:rsid w:val="00540F22"/>
    <w:rsid w:val="00543C94"/>
    <w:rsid w:val="00543D61"/>
    <w:rsid w:val="00545DB2"/>
    <w:rsid w:val="005477D8"/>
    <w:rsid w:val="00547E37"/>
    <w:rsid w:val="00550525"/>
    <w:rsid w:val="0055128B"/>
    <w:rsid w:val="005524A4"/>
    <w:rsid w:val="00554A95"/>
    <w:rsid w:val="005553FA"/>
    <w:rsid w:val="00555F96"/>
    <w:rsid w:val="00556A24"/>
    <w:rsid w:val="005575B3"/>
    <w:rsid w:val="00557CD0"/>
    <w:rsid w:val="005618DB"/>
    <w:rsid w:val="00561E9A"/>
    <w:rsid w:val="00562C25"/>
    <w:rsid w:val="005640E4"/>
    <w:rsid w:val="0056419B"/>
    <w:rsid w:val="005645D2"/>
    <w:rsid w:val="0056613E"/>
    <w:rsid w:val="00566AAE"/>
    <w:rsid w:val="005671DA"/>
    <w:rsid w:val="00570175"/>
    <w:rsid w:val="005713D4"/>
    <w:rsid w:val="00571FF5"/>
    <w:rsid w:val="00572A62"/>
    <w:rsid w:val="00575E33"/>
    <w:rsid w:val="005806BF"/>
    <w:rsid w:val="00583BE0"/>
    <w:rsid w:val="00583C05"/>
    <w:rsid w:val="0058442B"/>
    <w:rsid w:val="00584E44"/>
    <w:rsid w:val="0058727C"/>
    <w:rsid w:val="00590433"/>
    <w:rsid w:val="00591088"/>
    <w:rsid w:val="00593E68"/>
    <w:rsid w:val="00593FBE"/>
    <w:rsid w:val="005948F8"/>
    <w:rsid w:val="0059577A"/>
    <w:rsid w:val="00595AAB"/>
    <w:rsid w:val="005961C5"/>
    <w:rsid w:val="00596230"/>
    <w:rsid w:val="005A0BEE"/>
    <w:rsid w:val="005A1AFB"/>
    <w:rsid w:val="005A43F1"/>
    <w:rsid w:val="005A5556"/>
    <w:rsid w:val="005A684B"/>
    <w:rsid w:val="005A6ED6"/>
    <w:rsid w:val="005B1D9B"/>
    <w:rsid w:val="005B1DB6"/>
    <w:rsid w:val="005B2E2B"/>
    <w:rsid w:val="005B31AC"/>
    <w:rsid w:val="005B4136"/>
    <w:rsid w:val="005B418C"/>
    <w:rsid w:val="005B6F4D"/>
    <w:rsid w:val="005C33E4"/>
    <w:rsid w:val="005C34BF"/>
    <w:rsid w:val="005C6ACC"/>
    <w:rsid w:val="005C6B34"/>
    <w:rsid w:val="005D02CD"/>
    <w:rsid w:val="005D61D4"/>
    <w:rsid w:val="005D7107"/>
    <w:rsid w:val="005D76AD"/>
    <w:rsid w:val="005E477D"/>
    <w:rsid w:val="005E658A"/>
    <w:rsid w:val="005E72E8"/>
    <w:rsid w:val="005E739A"/>
    <w:rsid w:val="005E7545"/>
    <w:rsid w:val="005E7FF4"/>
    <w:rsid w:val="005F1758"/>
    <w:rsid w:val="005F2540"/>
    <w:rsid w:val="0060004B"/>
    <w:rsid w:val="00600B2E"/>
    <w:rsid w:val="006022CF"/>
    <w:rsid w:val="00605784"/>
    <w:rsid w:val="00607DA3"/>
    <w:rsid w:val="00611C6C"/>
    <w:rsid w:val="0061239F"/>
    <w:rsid w:val="0061366A"/>
    <w:rsid w:val="006137A8"/>
    <w:rsid w:val="00613A25"/>
    <w:rsid w:val="00614B25"/>
    <w:rsid w:val="00615FF1"/>
    <w:rsid w:val="0061735F"/>
    <w:rsid w:val="00617683"/>
    <w:rsid w:val="006278A8"/>
    <w:rsid w:val="0063201E"/>
    <w:rsid w:val="00632616"/>
    <w:rsid w:val="00632F23"/>
    <w:rsid w:val="00634F00"/>
    <w:rsid w:val="0064283E"/>
    <w:rsid w:val="00642FA4"/>
    <w:rsid w:val="0064387E"/>
    <w:rsid w:val="00643E6E"/>
    <w:rsid w:val="0064688C"/>
    <w:rsid w:val="00647FFE"/>
    <w:rsid w:val="00651285"/>
    <w:rsid w:val="006513D3"/>
    <w:rsid w:val="00651A0A"/>
    <w:rsid w:val="006535F3"/>
    <w:rsid w:val="00655C72"/>
    <w:rsid w:val="0065682B"/>
    <w:rsid w:val="00656CD4"/>
    <w:rsid w:val="006631A1"/>
    <w:rsid w:val="00666F0C"/>
    <w:rsid w:val="00670DA1"/>
    <w:rsid w:val="00670E1B"/>
    <w:rsid w:val="00672127"/>
    <w:rsid w:val="00672F30"/>
    <w:rsid w:val="00674D01"/>
    <w:rsid w:val="00675AD1"/>
    <w:rsid w:val="006772F9"/>
    <w:rsid w:val="00677AF1"/>
    <w:rsid w:val="00680975"/>
    <w:rsid w:val="00683EEF"/>
    <w:rsid w:val="006847FB"/>
    <w:rsid w:val="00686B11"/>
    <w:rsid w:val="00691F61"/>
    <w:rsid w:val="00693087"/>
    <w:rsid w:val="006930FA"/>
    <w:rsid w:val="006A1933"/>
    <w:rsid w:val="006A3C43"/>
    <w:rsid w:val="006A5723"/>
    <w:rsid w:val="006B02B4"/>
    <w:rsid w:val="006B1B71"/>
    <w:rsid w:val="006B34C1"/>
    <w:rsid w:val="006C03CF"/>
    <w:rsid w:val="006C0AF5"/>
    <w:rsid w:val="006C2548"/>
    <w:rsid w:val="006C2E2E"/>
    <w:rsid w:val="006C36D5"/>
    <w:rsid w:val="006C4E9D"/>
    <w:rsid w:val="006C4F8F"/>
    <w:rsid w:val="006D03A5"/>
    <w:rsid w:val="006D04C1"/>
    <w:rsid w:val="006D4314"/>
    <w:rsid w:val="006D5906"/>
    <w:rsid w:val="006D5C7A"/>
    <w:rsid w:val="006D67FC"/>
    <w:rsid w:val="006D7DD3"/>
    <w:rsid w:val="006E49EA"/>
    <w:rsid w:val="006E7B63"/>
    <w:rsid w:val="006F0F9F"/>
    <w:rsid w:val="006F22D3"/>
    <w:rsid w:val="006F2F34"/>
    <w:rsid w:val="006F6426"/>
    <w:rsid w:val="00700CEA"/>
    <w:rsid w:val="0070108D"/>
    <w:rsid w:val="007041F8"/>
    <w:rsid w:val="00705563"/>
    <w:rsid w:val="00705CD7"/>
    <w:rsid w:val="00706093"/>
    <w:rsid w:val="007068D2"/>
    <w:rsid w:val="007071E2"/>
    <w:rsid w:val="007107D1"/>
    <w:rsid w:val="007126EB"/>
    <w:rsid w:val="00714A83"/>
    <w:rsid w:val="0071582A"/>
    <w:rsid w:val="00716EB9"/>
    <w:rsid w:val="00717EFC"/>
    <w:rsid w:val="00721871"/>
    <w:rsid w:val="00721A25"/>
    <w:rsid w:val="00723E73"/>
    <w:rsid w:val="00726460"/>
    <w:rsid w:val="00726B07"/>
    <w:rsid w:val="00726C3C"/>
    <w:rsid w:val="0073545E"/>
    <w:rsid w:val="00740864"/>
    <w:rsid w:val="00743D23"/>
    <w:rsid w:val="00747A41"/>
    <w:rsid w:val="007507D2"/>
    <w:rsid w:val="00752EFA"/>
    <w:rsid w:val="007530C4"/>
    <w:rsid w:val="007534AF"/>
    <w:rsid w:val="00754278"/>
    <w:rsid w:val="00755843"/>
    <w:rsid w:val="0076129B"/>
    <w:rsid w:val="00761719"/>
    <w:rsid w:val="00762BFF"/>
    <w:rsid w:val="00762F5F"/>
    <w:rsid w:val="00763168"/>
    <w:rsid w:val="00763491"/>
    <w:rsid w:val="00763EAB"/>
    <w:rsid w:val="00764892"/>
    <w:rsid w:val="00764BFF"/>
    <w:rsid w:val="00765D04"/>
    <w:rsid w:val="007660C3"/>
    <w:rsid w:val="00767827"/>
    <w:rsid w:val="00772C12"/>
    <w:rsid w:val="00781303"/>
    <w:rsid w:val="00781A97"/>
    <w:rsid w:val="0078217C"/>
    <w:rsid w:val="007834AC"/>
    <w:rsid w:val="007837B9"/>
    <w:rsid w:val="00784773"/>
    <w:rsid w:val="00784F22"/>
    <w:rsid w:val="007912F5"/>
    <w:rsid w:val="00791B95"/>
    <w:rsid w:val="007945D6"/>
    <w:rsid w:val="007961CD"/>
    <w:rsid w:val="007A0507"/>
    <w:rsid w:val="007A08BA"/>
    <w:rsid w:val="007A0938"/>
    <w:rsid w:val="007A5481"/>
    <w:rsid w:val="007A605C"/>
    <w:rsid w:val="007A79A8"/>
    <w:rsid w:val="007B003B"/>
    <w:rsid w:val="007B14B2"/>
    <w:rsid w:val="007B431F"/>
    <w:rsid w:val="007B4D7D"/>
    <w:rsid w:val="007B6790"/>
    <w:rsid w:val="007B7EC8"/>
    <w:rsid w:val="007C0A40"/>
    <w:rsid w:val="007C1236"/>
    <w:rsid w:val="007C2D10"/>
    <w:rsid w:val="007C4015"/>
    <w:rsid w:val="007C40CC"/>
    <w:rsid w:val="007D096B"/>
    <w:rsid w:val="007D0986"/>
    <w:rsid w:val="007D23ED"/>
    <w:rsid w:val="007D3DD3"/>
    <w:rsid w:val="007D476D"/>
    <w:rsid w:val="007E1760"/>
    <w:rsid w:val="007E1783"/>
    <w:rsid w:val="007E32BD"/>
    <w:rsid w:val="007E4525"/>
    <w:rsid w:val="007E67C4"/>
    <w:rsid w:val="007F0394"/>
    <w:rsid w:val="007F3CDD"/>
    <w:rsid w:val="007F63A1"/>
    <w:rsid w:val="007F727A"/>
    <w:rsid w:val="008013CF"/>
    <w:rsid w:val="00801446"/>
    <w:rsid w:val="00802C2E"/>
    <w:rsid w:val="00802E32"/>
    <w:rsid w:val="00803215"/>
    <w:rsid w:val="0080529C"/>
    <w:rsid w:val="00805F5F"/>
    <w:rsid w:val="00806576"/>
    <w:rsid w:val="008065D7"/>
    <w:rsid w:val="0080763D"/>
    <w:rsid w:val="00807F16"/>
    <w:rsid w:val="008107C5"/>
    <w:rsid w:val="00812DFB"/>
    <w:rsid w:val="00812EAD"/>
    <w:rsid w:val="0081353D"/>
    <w:rsid w:val="00813B18"/>
    <w:rsid w:val="00813B6D"/>
    <w:rsid w:val="00815258"/>
    <w:rsid w:val="00816DB4"/>
    <w:rsid w:val="008177CA"/>
    <w:rsid w:val="00820C9C"/>
    <w:rsid w:val="008210B4"/>
    <w:rsid w:val="0082147E"/>
    <w:rsid w:val="00821EFE"/>
    <w:rsid w:val="0082221F"/>
    <w:rsid w:val="00822E7B"/>
    <w:rsid w:val="00823380"/>
    <w:rsid w:val="00824ADA"/>
    <w:rsid w:val="00824BBD"/>
    <w:rsid w:val="008251BC"/>
    <w:rsid w:val="00827354"/>
    <w:rsid w:val="00830681"/>
    <w:rsid w:val="0083128F"/>
    <w:rsid w:val="00832848"/>
    <w:rsid w:val="00833314"/>
    <w:rsid w:val="00834001"/>
    <w:rsid w:val="008340DB"/>
    <w:rsid w:val="00834279"/>
    <w:rsid w:val="008344A9"/>
    <w:rsid w:val="008359C7"/>
    <w:rsid w:val="00835AC2"/>
    <w:rsid w:val="0083796C"/>
    <w:rsid w:val="00840986"/>
    <w:rsid w:val="00840994"/>
    <w:rsid w:val="00842490"/>
    <w:rsid w:val="00845651"/>
    <w:rsid w:val="00847F9B"/>
    <w:rsid w:val="00852BC3"/>
    <w:rsid w:val="00857419"/>
    <w:rsid w:val="00860103"/>
    <w:rsid w:val="00860DE0"/>
    <w:rsid w:val="00863C0F"/>
    <w:rsid w:val="008668FA"/>
    <w:rsid w:val="00866D18"/>
    <w:rsid w:val="00867098"/>
    <w:rsid w:val="00867823"/>
    <w:rsid w:val="00870186"/>
    <w:rsid w:val="00875451"/>
    <w:rsid w:val="0087684C"/>
    <w:rsid w:val="008772C8"/>
    <w:rsid w:val="00881FBD"/>
    <w:rsid w:val="008824D0"/>
    <w:rsid w:val="00884D47"/>
    <w:rsid w:val="00885621"/>
    <w:rsid w:val="00887F22"/>
    <w:rsid w:val="008904E6"/>
    <w:rsid w:val="008920E6"/>
    <w:rsid w:val="008958AD"/>
    <w:rsid w:val="00896AB7"/>
    <w:rsid w:val="008A409D"/>
    <w:rsid w:val="008A4BB8"/>
    <w:rsid w:val="008A56F5"/>
    <w:rsid w:val="008A6165"/>
    <w:rsid w:val="008B03A3"/>
    <w:rsid w:val="008B0FD3"/>
    <w:rsid w:val="008B123F"/>
    <w:rsid w:val="008B1B39"/>
    <w:rsid w:val="008B3010"/>
    <w:rsid w:val="008B4845"/>
    <w:rsid w:val="008B48BA"/>
    <w:rsid w:val="008B498E"/>
    <w:rsid w:val="008B5C36"/>
    <w:rsid w:val="008B66ED"/>
    <w:rsid w:val="008B6A27"/>
    <w:rsid w:val="008C095B"/>
    <w:rsid w:val="008C1B98"/>
    <w:rsid w:val="008C2640"/>
    <w:rsid w:val="008C29F8"/>
    <w:rsid w:val="008C2CC0"/>
    <w:rsid w:val="008C40D0"/>
    <w:rsid w:val="008C4122"/>
    <w:rsid w:val="008C46EA"/>
    <w:rsid w:val="008D118D"/>
    <w:rsid w:val="008D6969"/>
    <w:rsid w:val="008E0EF8"/>
    <w:rsid w:val="008E253B"/>
    <w:rsid w:val="008E35A2"/>
    <w:rsid w:val="008E4A05"/>
    <w:rsid w:val="008E678E"/>
    <w:rsid w:val="008E79F4"/>
    <w:rsid w:val="008F0DA3"/>
    <w:rsid w:val="008F36AF"/>
    <w:rsid w:val="008F40A0"/>
    <w:rsid w:val="008F6439"/>
    <w:rsid w:val="00900A5B"/>
    <w:rsid w:val="00901154"/>
    <w:rsid w:val="009029B6"/>
    <w:rsid w:val="00904392"/>
    <w:rsid w:val="00905527"/>
    <w:rsid w:val="009064A3"/>
    <w:rsid w:val="00906629"/>
    <w:rsid w:val="00906E47"/>
    <w:rsid w:val="00907DA4"/>
    <w:rsid w:val="009128FB"/>
    <w:rsid w:val="0091358D"/>
    <w:rsid w:val="00914514"/>
    <w:rsid w:val="00915506"/>
    <w:rsid w:val="00916CAA"/>
    <w:rsid w:val="00916F8F"/>
    <w:rsid w:val="00920EFB"/>
    <w:rsid w:val="00923C90"/>
    <w:rsid w:val="00923D32"/>
    <w:rsid w:val="00923E34"/>
    <w:rsid w:val="00924096"/>
    <w:rsid w:val="00924AB2"/>
    <w:rsid w:val="00925585"/>
    <w:rsid w:val="00930720"/>
    <w:rsid w:val="00930B07"/>
    <w:rsid w:val="00930E15"/>
    <w:rsid w:val="009400B1"/>
    <w:rsid w:val="00941B77"/>
    <w:rsid w:val="00943714"/>
    <w:rsid w:val="00944C0A"/>
    <w:rsid w:val="00945D41"/>
    <w:rsid w:val="009461A2"/>
    <w:rsid w:val="0095421D"/>
    <w:rsid w:val="0095437D"/>
    <w:rsid w:val="00955DC0"/>
    <w:rsid w:val="00955FF4"/>
    <w:rsid w:val="00957710"/>
    <w:rsid w:val="009608C5"/>
    <w:rsid w:val="009642CB"/>
    <w:rsid w:val="00967060"/>
    <w:rsid w:val="0097088D"/>
    <w:rsid w:val="0097134B"/>
    <w:rsid w:val="0097517F"/>
    <w:rsid w:val="00975253"/>
    <w:rsid w:val="00975728"/>
    <w:rsid w:val="00977EC2"/>
    <w:rsid w:val="009817D4"/>
    <w:rsid w:val="00981F02"/>
    <w:rsid w:val="00983581"/>
    <w:rsid w:val="009837A3"/>
    <w:rsid w:val="00986866"/>
    <w:rsid w:val="00997ADC"/>
    <w:rsid w:val="009A4D52"/>
    <w:rsid w:val="009A75F6"/>
    <w:rsid w:val="009B1EAC"/>
    <w:rsid w:val="009B3B42"/>
    <w:rsid w:val="009B4044"/>
    <w:rsid w:val="009B492E"/>
    <w:rsid w:val="009B5415"/>
    <w:rsid w:val="009B6EAE"/>
    <w:rsid w:val="009B771D"/>
    <w:rsid w:val="009B79B7"/>
    <w:rsid w:val="009C1028"/>
    <w:rsid w:val="009C269E"/>
    <w:rsid w:val="009C3637"/>
    <w:rsid w:val="009C38FA"/>
    <w:rsid w:val="009C3B7E"/>
    <w:rsid w:val="009C3EAD"/>
    <w:rsid w:val="009C4E4B"/>
    <w:rsid w:val="009C7866"/>
    <w:rsid w:val="009C788E"/>
    <w:rsid w:val="009D02AE"/>
    <w:rsid w:val="009D261F"/>
    <w:rsid w:val="009D39AC"/>
    <w:rsid w:val="009D5942"/>
    <w:rsid w:val="009D744B"/>
    <w:rsid w:val="009E2E8B"/>
    <w:rsid w:val="009E34BC"/>
    <w:rsid w:val="009E7875"/>
    <w:rsid w:val="009F0B1D"/>
    <w:rsid w:val="009F286B"/>
    <w:rsid w:val="009F5452"/>
    <w:rsid w:val="009F5924"/>
    <w:rsid w:val="009F6400"/>
    <w:rsid w:val="00A02E24"/>
    <w:rsid w:val="00A03B21"/>
    <w:rsid w:val="00A05B28"/>
    <w:rsid w:val="00A0621C"/>
    <w:rsid w:val="00A062A3"/>
    <w:rsid w:val="00A06729"/>
    <w:rsid w:val="00A11689"/>
    <w:rsid w:val="00A11A94"/>
    <w:rsid w:val="00A14B2C"/>
    <w:rsid w:val="00A15866"/>
    <w:rsid w:val="00A15A74"/>
    <w:rsid w:val="00A16D1D"/>
    <w:rsid w:val="00A20275"/>
    <w:rsid w:val="00A20B77"/>
    <w:rsid w:val="00A21643"/>
    <w:rsid w:val="00A22B30"/>
    <w:rsid w:val="00A23DF5"/>
    <w:rsid w:val="00A242EF"/>
    <w:rsid w:val="00A249F1"/>
    <w:rsid w:val="00A24A2E"/>
    <w:rsid w:val="00A25E17"/>
    <w:rsid w:val="00A30E4A"/>
    <w:rsid w:val="00A33E0C"/>
    <w:rsid w:val="00A3693D"/>
    <w:rsid w:val="00A371A6"/>
    <w:rsid w:val="00A37A63"/>
    <w:rsid w:val="00A41304"/>
    <w:rsid w:val="00A42159"/>
    <w:rsid w:val="00A42C9A"/>
    <w:rsid w:val="00A42CE4"/>
    <w:rsid w:val="00A43713"/>
    <w:rsid w:val="00A451AD"/>
    <w:rsid w:val="00A467D1"/>
    <w:rsid w:val="00A4785B"/>
    <w:rsid w:val="00A516D9"/>
    <w:rsid w:val="00A51E17"/>
    <w:rsid w:val="00A51E72"/>
    <w:rsid w:val="00A52059"/>
    <w:rsid w:val="00A526E1"/>
    <w:rsid w:val="00A52B74"/>
    <w:rsid w:val="00A53FF9"/>
    <w:rsid w:val="00A54013"/>
    <w:rsid w:val="00A54C91"/>
    <w:rsid w:val="00A55667"/>
    <w:rsid w:val="00A60F1F"/>
    <w:rsid w:val="00A62285"/>
    <w:rsid w:val="00A63765"/>
    <w:rsid w:val="00A63816"/>
    <w:rsid w:val="00A64A4F"/>
    <w:rsid w:val="00A65BED"/>
    <w:rsid w:val="00A7220F"/>
    <w:rsid w:val="00A727F9"/>
    <w:rsid w:val="00A72E59"/>
    <w:rsid w:val="00A73E9C"/>
    <w:rsid w:val="00A74512"/>
    <w:rsid w:val="00A774F7"/>
    <w:rsid w:val="00A81568"/>
    <w:rsid w:val="00A83B09"/>
    <w:rsid w:val="00A84B80"/>
    <w:rsid w:val="00A84E08"/>
    <w:rsid w:val="00A85833"/>
    <w:rsid w:val="00A86F68"/>
    <w:rsid w:val="00A871E1"/>
    <w:rsid w:val="00A87853"/>
    <w:rsid w:val="00A90CC5"/>
    <w:rsid w:val="00A92F30"/>
    <w:rsid w:val="00A942BC"/>
    <w:rsid w:val="00A9750B"/>
    <w:rsid w:val="00AA27AD"/>
    <w:rsid w:val="00AA2838"/>
    <w:rsid w:val="00AA3AA2"/>
    <w:rsid w:val="00AA3B7C"/>
    <w:rsid w:val="00AB0CC8"/>
    <w:rsid w:val="00AB0D54"/>
    <w:rsid w:val="00AB22CD"/>
    <w:rsid w:val="00AB23C0"/>
    <w:rsid w:val="00AB2F6E"/>
    <w:rsid w:val="00AB5464"/>
    <w:rsid w:val="00AC411F"/>
    <w:rsid w:val="00AC582E"/>
    <w:rsid w:val="00AC7DD8"/>
    <w:rsid w:val="00AD0D80"/>
    <w:rsid w:val="00AD151C"/>
    <w:rsid w:val="00AD29DC"/>
    <w:rsid w:val="00AD798A"/>
    <w:rsid w:val="00AE2AD8"/>
    <w:rsid w:val="00AE2AF3"/>
    <w:rsid w:val="00AE4605"/>
    <w:rsid w:val="00AE5C20"/>
    <w:rsid w:val="00AF1231"/>
    <w:rsid w:val="00AF2880"/>
    <w:rsid w:val="00AF2EA1"/>
    <w:rsid w:val="00AF3A90"/>
    <w:rsid w:val="00AF3F2A"/>
    <w:rsid w:val="00AF4812"/>
    <w:rsid w:val="00AF63AF"/>
    <w:rsid w:val="00B02359"/>
    <w:rsid w:val="00B0241A"/>
    <w:rsid w:val="00B03CCA"/>
    <w:rsid w:val="00B04363"/>
    <w:rsid w:val="00B04E7C"/>
    <w:rsid w:val="00B0710E"/>
    <w:rsid w:val="00B078B7"/>
    <w:rsid w:val="00B10A9C"/>
    <w:rsid w:val="00B11028"/>
    <w:rsid w:val="00B152DE"/>
    <w:rsid w:val="00B15D5A"/>
    <w:rsid w:val="00B161F2"/>
    <w:rsid w:val="00B16239"/>
    <w:rsid w:val="00B201EF"/>
    <w:rsid w:val="00B20B96"/>
    <w:rsid w:val="00B255F2"/>
    <w:rsid w:val="00B25E77"/>
    <w:rsid w:val="00B27550"/>
    <w:rsid w:val="00B278AD"/>
    <w:rsid w:val="00B3077F"/>
    <w:rsid w:val="00B32145"/>
    <w:rsid w:val="00B33816"/>
    <w:rsid w:val="00B359AA"/>
    <w:rsid w:val="00B37785"/>
    <w:rsid w:val="00B4535B"/>
    <w:rsid w:val="00B476EF"/>
    <w:rsid w:val="00B51A0F"/>
    <w:rsid w:val="00B51ACE"/>
    <w:rsid w:val="00B5575A"/>
    <w:rsid w:val="00B637E5"/>
    <w:rsid w:val="00B63BFA"/>
    <w:rsid w:val="00B64BF6"/>
    <w:rsid w:val="00B6647E"/>
    <w:rsid w:val="00B66EC0"/>
    <w:rsid w:val="00B6799B"/>
    <w:rsid w:val="00B700A1"/>
    <w:rsid w:val="00B703B2"/>
    <w:rsid w:val="00B70915"/>
    <w:rsid w:val="00B71EE6"/>
    <w:rsid w:val="00B73BED"/>
    <w:rsid w:val="00B75213"/>
    <w:rsid w:val="00B80522"/>
    <w:rsid w:val="00B8083C"/>
    <w:rsid w:val="00B80ADF"/>
    <w:rsid w:val="00B80EAF"/>
    <w:rsid w:val="00B8158F"/>
    <w:rsid w:val="00B82DCA"/>
    <w:rsid w:val="00B84F23"/>
    <w:rsid w:val="00B85AF7"/>
    <w:rsid w:val="00B87498"/>
    <w:rsid w:val="00B90CCD"/>
    <w:rsid w:val="00B90F14"/>
    <w:rsid w:val="00B91335"/>
    <w:rsid w:val="00B9138F"/>
    <w:rsid w:val="00B91475"/>
    <w:rsid w:val="00B91974"/>
    <w:rsid w:val="00B92AC7"/>
    <w:rsid w:val="00B96CF2"/>
    <w:rsid w:val="00B9746A"/>
    <w:rsid w:val="00B97C29"/>
    <w:rsid w:val="00B97C74"/>
    <w:rsid w:val="00BA11E5"/>
    <w:rsid w:val="00BA129B"/>
    <w:rsid w:val="00BA2E4E"/>
    <w:rsid w:val="00BA401C"/>
    <w:rsid w:val="00BA79B0"/>
    <w:rsid w:val="00BB2407"/>
    <w:rsid w:val="00BB2C5A"/>
    <w:rsid w:val="00BB4419"/>
    <w:rsid w:val="00BC21A3"/>
    <w:rsid w:val="00BC23A9"/>
    <w:rsid w:val="00BC2586"/>
    <w:rsid w:val="00BC6A68"/>
    <w:rsid w:val="00BD26A8"/>
    <w:rsid w:val="00BD798E"/>
    <w:rsid w:val="00BE1413"/>
    <w:rsid w:val="00BE6320"/>
    <w:rsid w:val="00BF3FBB"/>
    <w:rsid w:val="00BF4A0B"/>
    <w:rsid w:val="00BF5640"/>
    <w:rsid w:val="00BF5E9B"/>
    <w:rsid w:val="00BF73B6"/>
    <w:rsid w:val="00C0036A"/>
    <w:rsid w:val="00C01F46"/>
    <w:rsid w:val="00C03FC8"/>
    <w:rsid w:val="00C05432"/>
    <w:rsid w:val="00C06ECD"/>
    <w:rsid w:val="00C1579F"/>
    <w:rsid w:val="00C165C3"/>
    <w:rsid w:val="00C21973"/>
    <w:rsid w:val="00C269D5"/>
    <w:rsid w:val="00C31140"/>
    <w:rsid w:val="00C31881"/>
    <w:rsid w:val="00C334FF"/>
    <w:rsid w:val="00C3629B"/>
    <w:rsid w:val="00C37599"/>
    <w:rsid w:val="00C413F9"/>
    <w:rsid w:val="00C4249F"/>
    <w:rsid w:val="00C43529"/>
    <w:rsid w:val="00C47FA6"/>
    <w:rsid w:val="00C50B3E"/>
    <w:rsid w:val="00C51F56"/>
    <w:rsid w:val="00C54006"/>
    <w:rsid w:val="00C55D58"/>
    <w:rsid w:val="00C5683F"/>
    <w:rsid w:val="00C56F38"/>
    <w:rsid w:val="00C60997"/>
    <w:rsid w:val="00C612A2"/>
    <w:rsid w:val="00C62E96"/>
    <w:rsid w:val="00C6317D"/>
    <w:rsid w:val="00C73C48"/>
    <w:rsid w:val="00C740E2"/>
    <w:rsid w:val="00C74C72"/>
    <w:rsid w:val="00C760C4"/>
    <w:rsid w:val="00C76399"/>
    <w:rsid w:val="00C772B0"/>
    <w:rsid w:val="00C773FC"/>
    <w:rsid w:val="00C779B7"/>
    <w:rsid w:val="00C8092A"/>
    <w:rsid w:val="00C82ED2"/>
    <w:rsid w:val="00C83C59"/>
    <w:rsid w:val="00C84CD2"/>
    <w:rsid w:val="00C85B27"/>
    <w:rsid w:val="00C86406"/>
    <w:rsid w:val="00C87C27"/>
    <w:rsid w:val="00C90222"/>
    <w:rsid w:val="00C90EF4"/>
    <w:rsid w:val="00C91304"/>
    <w:rsid w:val="00C91C3D"/>
    <w:rsid w:val="00C93446"/>
    <w:rsid w:val="00C963DB"/>
    <w:rsid w:val="00C96851"/>
    <w:rsid w:val="00CA13C4"/>
    <w:rsid w:val="00CA171D"/>
    <w:rsid w:val="00CA2EA9"/>
    <w:rsid w:val="00CA3BBC"/>
    <w:rsid w:val="00CB00FB"/>
    <w:rsid w:val="00CB09FC"/>
    <w:rsid w:val="00CB288A"/>
    <w:rsid w:val="00CB526C"/>
    <w:rsid w:val="00CB6AA5"/>
    <w:rsid w:val="00CC0C70"/>
    <w:rsid w:val="00CC0E78"/>
    <w:rsid w:val="00CC1348"/>
    <w:rsid w:val="00CC1B42"/>
    <w:rsid w:val="00CC1DBA"/>
    <w:rsid w:val="00CC2908"/>
    <w:rsid w:val="00CC29EE"/>
    <w:rsid w:val="00CC2E74"/>
    <w:rsid w:val="00CC2F6F"/>
    <w:rsid w:val="00CD1908"/>
    <w:rsid w:val="00CD2018"/>
    <w:rsid w:val="00CD399B"/>
    <w:rsid w:val="00CE1AF2"/>
    <w:rsid w:val="00CE20E2"/>
    <w:rsid w:val="00CE2888"/>
    <w:rsid w:val="00CE3202"/>
    <w:rsid w:val="00CE42D5"/>
    <w:rsid w:val="00CE5AAE"/>
    <w:rsid w:val="00CE7754"/>
    <w:rsid w:val="00CF117A"/>
    <w:rsid w:val="00CF7482"/>
    <w:rsid w:val="00D019B2"/>
    <w:rsid w:val="00D0222E"/>
    <w:rsid w:val="00D06D6A"/>
    <w:rsid w:val="00D1247F"/>
    <w:rsid w:val="00D14922"/>
    <w:rsid w:val="00D175DC"/>
    <w:rsid w:val="00D20DE9"/>
    <w:rsid w:val="00D22DD6"/>
    <w:rsid w:val="00D23125"/>
    <w:rsid w:val="00D233B8"/>
    <w:rsid w:val="00D249A4"/>
    <w:rsid w:val="00D309B8"/>
    <w:rsid w:val="00D30B9C"/>
    <w:rsid w:val="00D32A07"/>
    <w:rsid w:val="00D347B5"/>
    <w:rsid w:val="00D35F43"/>
    <w:rsid w:val="00D364AB"/>
    <w:rsid w:val="00D36E90"/>
    <w:rsid w:val="00D4069A"/>
    <w:rsid w:val="00D41073"/>
    <w:rsid w:val="00D41220"/>
    <w:rsid w:val="00D41541"/>
    <w:rsid w:val="00D41972"/>
    <w:rsid w:val="00D41A6B"/>
    <w:rsid w:val="00D4339B"/>
    <w:rsid w:val="00D4374A"/>
    <w:rsid w:val="00D44793"/>
    <w:rsid w:val="00D4491A"/>
    <w:rsid w:val="00D44EEA"/>
    <w:rsid w:val="00D47487"/>
    <w:rsid w:val="00D50FF3"/>
    <w:rsid w:val="00D51BEE"/>
    <w:rsid w:val="00D54781"/>
    <w:rsid w:val="00D55B65"/>
    <w:rsid w:val="00D57D42"/>
    <w:rsid w:val="00D611E3"/>
    <w:rsid w:val="00D61202"/>
    <w:rsid w:val="00D63613"/>
    <w:rsid w:val="00D63808"/>
    <w:rsid w:val="00D63B04"/>
    <w:rsid w:val="00D665E7"/>
    <w:rsid w:val="00D66941"/>
    <w:rsid w:val="00D712DA"/>
    <w:rsid w:val="00D71573"/>
    <w:rsid w:val="00D729C9"/>
    <w:rsid w:val="00D761E9"/>
    <w:rsid w:val="00D76374"/>
    <w:rsid w:val="00D76945"/>
    <w:rsid w:val="00D776C0"/>
    <w:rsid w:val="00D82035"/>
    <w:rsid w:val="00D833F6"/>
    <w:rsid w:val="00D846E2"/>
    <w:rsid w:val="00D86100"/>
    <w:rsid w:val="00D90389"/>
    <w:rsid w:val="00D904F5"/>
    <w:rsid w:val="00D95E5F"/>
    <w:rsid w:val="00D9650E"/>
    <w:rsid w:val="00D96868"/>
    <w:rsid w:val="00DA178F"/>
    <w:rsid w:val="00DA1D29"/>
    <w:rsid w:val="00DA4F1D"/>
    <w:rsid w:val="00DA7E55"/>
    <w:rsid w:val="00DB27B6"/>
    <w:rsid w:val="00DB2921"/>
    <w:rsid w:val="00DB3DEA"/>
    <w:rsid w:val="00DB652F"/>
    <w:rsid w:val="00DB743E"/>
    <w:rsid w:val="00DC0B40"/>
    <w:rsid w:val="00DC127E"/>
    <w:rsid w:val="00DC306F"/>
    <w:rsid w:val="00DC3B58"/>
    <w:rsid w:val="00DC4C5E"/>
    <w:rsid w:val="00DC6368"/>
    <w:rsid w:val="00DD106E"/>
    <w:rsid w:val="00DD5A03"/>
    <w:rsid w:val="00DD6CD7"/>
    <w:rsid w:val="00DE1307"/>
    <w:rsid w:val="00DE254F"/>
    <w:rsid w:val="00DE2D36"/>
    <w:rsid w:val="00DE3469"/>
    <w:rsid w:val="00DE3F0C"/>
    <w:rsid w:val="00DE41C8"/>
    <w:rsid w:val="00DE5F49"/>
    <w:rsid w:val="00DE6070"/>
    <w:rsid w:val="00DF32D6"/>
    <w:rsid w:val="00DF64C2"/>
    <w:rsid w:val="00DF6EDE"/>
    <w:rsid w:val="00E016EC"/>
    <w:rsid w:val="00E01C30"/>
    <w:rsid w:val="00E05689"/>
    <w:rsid w:val="00E07610"/>
    <w:rsid w:val="00E1595E"/>
    <w:rsid w:val="00E179E9"/>
    <w:rsid w:val="00E20680"/>
    <w:rsid w:val="00E20C7A"/>
    <w:rsid w:val="00E21A9A"/>
    <w:rsid w:val="00E21EE5"/>
    <w:rsid w:val="00E21F46"/>
    <w:rsid w:val="00E244AD"/>
    <w:rsid w:val="00E26119"/>
    <w:rsid w:val="00E27746"/>
    <w:rsid w:val="00E32D9C"/>
    <w:rsid w:val="00E3333F"/>
    <w:rsid w:val="00E33E97"/>
    <w:rsid w:val="00E351E9"/>
    <w:rsid w:val="00E37AE1"/>
    <w:rsid w:val="00E37B48"/>
    <w:rsid w:val="00E406F1"/>
    <w:rsid w:val="00E417E8"/>
    <w:rsid w:val="00E441DE"/>
    <w:rsid w:val="00E457BF"/>
    <w:rsid w:val="00E471E7"/>
    <w:rsid w:val="00E508D5"/>
    <w:rsid w:val="00E50AF5"/>
    <w:rsid w:val="00E513F5"/>
    <w:rsid w:val="00E524AF"/>
    <w:rsid w:val="00E52B67"/>
    <w:rsid w:val="00E53E06"/>
    <w:rsid w:val="00E546F4"/>
    <w:rsid w:val="00E548D2"/>
    <w:rsid w:val="00E55331"/>
    <w:rsid w:val="00E60463"/>
    <w:rsid w:val="00E61111"/>
    <w:rsid w:val="00E63669"/>
    <w:rsid w:val="00E6468C"/>
    <w:rsid w:val="00E66343"/>
    <w:rsid w:val="00E66AAA"/>
    <w:rsid w:val="00E71C53"/>
    <w:rsid w:val="00E7408D"/>
    <w:rsid w:val="00E74A39"/>
    <w:rsid w:val="00E80E90"/>
    <w:rsid w:val="00E81BE5"/>
    <w:rsid w:val="00E84391"/>
    <w:rsid w:val="00E85025"/>
    <w:rsid w:val="00E8653A"/>
    <w:rsid w:val="00E9234E"/>
    <w:rsid w:val="00E92594"/>
    <w:rsid w:val="00E93130"/>
    <w:rsid w:val="00E93B45"/>
    <w:rsid w:val="00E93BAC"/>
    <w:rsid w:val="00E9506C"/>
    <w:rsid w:val="00E95590"/>
    <w:rsid w:val="00E95D74"/>
    <w:rsid w:val="00E961BD"/>
    <w:rsid w:val="00EA08FD"/>
    <w:rsid w:val="00EA35FC"/>
    <w:rsid w:val="00EA3C6E"/>
    <w:rsid w:val="00EA3FEF"/>
    <w:rsid w:val="00EA55E1"/>
    <w:rsid w:val="00EA653E"/>
    <w:rsid w:val="00EA7752"/>
    <w:rsid w:val="00EB05FA"/>
    <w:rsid w:val="00EB0B86"/>
    <w:rsid w:val="00EB111C"/>
    <w:rsid w:val="00EB14D8"/>
    <w:rsid w:val="00EB3453"/>
    <w:rsid w:val="00EB4F47"/>
    <w:rsid w:val="00EB51E2"/>
    <w:rsid w:val="00EB5F3F"/>
    <w:rsid w:val="00EB7F7C"/>
    <w:rsid w:val="00EC05EF"/>
    <w:rsid w:val="00EC34E5"/>
    <w:rsid w:val="00EC5567"/>
    <w:rsid w:val="00ED0033"/>
    <w:rsid w:val="00ED3314"/>
    <w:rsid w:val="00ED460E"/>
    <w:rsid w:val="00ED560B"/>
    <w:rsid w:val="00ED5BD3"/>
    <w:rsid w:val="00ED5DA2"/>
    <w:rsid w:val="00ED65DB"/>
    <w:rsid w:val="00ED69E0"/>
    <w:rsid w:val="00ED6B79"/>
    <w:rsid w:val="00ED7347"/>
    <w:rsid w:val="00EE17EF"/>
    <w:rsid w:val="00EE187F"/>
    <w:rsid w:val="00EE51CE"/>
    <w:rsid w:val="00EE5A86"/>
    <w:rsid w:val="00EE5BC1"/>
    <w:rsid w:val="00EE5F97"/>
    <w:rsid w:val="00EF12D8"/>
    <w:rsid w:val="00EF27A8"/>
    <w:rsid w:val="00EF321B"/>
    <w:rsid w:val="00EF6C0E"/>
    <w:rsid w:val="00EF7731"/>
    <w:rsid w:val="00F00282"/>
    <w:rsid w:val="00F01206"/>
    <w:rsid w:val="00F0692F"/>
    <w:rsid w:val="00F06EA4"/>
    <w:rsid w:val="00F10308"/>
    <w:rsid w:val="00F13428"/>
    <w:rsid w:val="00F13925"/>
    <w:rsid w:val="00F154DF"/>
    <w:rsid w:val="00F21D9A"/>
    <w:rsid w:val="00F22DD6"/>
    <w:rsid w:val="00F23C00"/>
    <w:rsid w:val="00F24BB9"/>
    <w:rsid w:val="00F25973"/>
    <w:rsid w:val="00F27DF9"/>
    <w:rsid w:val="00F27EBD"/>
    <w:rsid w:val="00F30AF4"/>
    <w:rsid w:val="00F30C6B"/>
    <w:rsid w:val="00F329DD"/>
    <w:rsid w:val="00F330E4"/>
    <w:rsid w:val="00F42353"/>
    <w:rsid w:val="00F42C39"/>
    <w:rsid w:val="00F42C5D"/>
    <w:rsid w:val="00F4379B"/>
    <w:rsid w:val="00F44D71"/>
    <w:rsid w:val="00F45A74"/>
    <w:rsid w:val="00F472F1"/>
    <w:rsid w:val="00F51A5E"/>
    <w:rsid w:val="00F51BF8"/>
    <w:rsid w:val="00F52E73"/>
    <w:rsid w:val="00F532DF"/>
    <w:rsid w:val="00F55D3B"/>
    <w:rsid w:val="00F562AC"/>
    <w:rsid w:val="00F5693C"/>
    <w:rsid w:val="00F57591"/>
    <w:rsid w:val="00F57ADB"/>
    <w:rsid w:val="00F61BCF"/>
    <w:rsid w:val="00F63099"/>
    <w:rsid w:val="00F647F7"/>
    <w:rsid w:val="00F66AEA"/>
    <w:rsid w:val="00F66DD3"/>
    <w:rsid w:val="00F72709"/>
    <w:rsid w:val="00F73995"/>
    <w:rsid w:val="00F74F92"/>
    <w:rsid w:val="00F756C4"/>
    <w:rsid w:val="00F76D68"/>
    <w:rsid w:val="00F818BC"/>
    <w:rsid w:val="00F82B50"/>
    <w:rsid w:val="00F847CD"/>
    <w:rsid w:val="00F85E72"/>
    <w:rsid w:val="00F86465"/>
    <w:rsid w:val="00F9261F"/>
    <w:rsid w:val="00F93C4B"/>
    <w:rsid w:val="00F9419E"/>
    <w:rsid w:val="00F94207"/>
    <w:rsid w:val="00F9485E"/>
    <w:rsid w:val="00F94957"/>
    <w:rsid w:val="00FA2EE1"/>
    <w:rsid w:val="00FA5825"/>
    <w:rsid w:val="00FA6084"/>
    <w:rsid w:val="00FA73EB"/>
    <w:rsid w:val="00FA752A"/>
    <w:rsid w:val="00FB0C4F"/>
    <w:rsid w:val="00FB1DE2"/>
    <w:rsid w:val="00FB2262"/>
    <w:rsid w:val="00FB22FC"/>
    <w:rsid w:val="00FB2772"/>
    <w:rsid w:val="00FB2E41"/>
    <w:rsid w:val="00FC488F"/>
    <w:rsid w:val="00FC4AEA"/>
    <w:rsid w:val="00FD1289"/>
    <w:rsid w:val="00FD1613"/>
    <w:rsid w:val="00FD5B15"/>
    <w:rsid w:val="00FD5B90"/>
    <w:rsid w:val="00FD7D26"/>
    <w:rsid w:val="00FE09BD"/>
    <w:rsid w:val="00FE1302"/>
    <w:rsid w:val="00FE2136"/>
    <w:rsid w:val="00FF317B"/>
    <w:rsid w:val="00FF34EF"/>
    <w:rsid w:val="00FF4ADD"/>
    <w:rsid w:val="00FF4EFA"/>
    <w:rsid w:val="00FF6CFB"/>
    <w:rsid w:val="00FF6EEA"/>
    <w:rsid w:val="00FF7722"/>
    <w:rsid w:val="020DD18F"/>
    <w:rsid w:val="0AACA5A9"/>
    <w:rsid w:val="0E623197"/>
    <w:rsid w:val="0EA201FA"/>
    <w:rsid w:val="12A95CB3"/>
    <w:rsid w:val="12E7A701"/>
    <w:rsid w:val="15F29CF3"/>
    <w:rsid w:val="1D47C35E"/>
    <w:rsid w:val="1F0F27F8"/>
    <w:rsid w:val="20E05DEA"/>
    <w:rsid w:val="260FF771"/>
    <w:rsid w:val="35FB72BA"/>
    <w:rsid w:val="36DBA113"/>
    <w:rsid w:val="38777174"/>
    <w:rsid w:val="3A579E1F"/>
    <w:rsid w:val="3C3F1249"/>
    <w:rsid w:val="3EB6D681"/>
    <w:rsid w:val="3ECD8A9B"/>
    <w:rsid w:val="41680581"/>
    <w:rsid w:val="431A9177"/>
    <w:rsid w:val="432561E2"/>
    <w:rsid w:val="458C9AA8"/>
    <w:rsid w:val="4A32CC2B"/>
    <w:rsid w:val="4BA3EE47"/>
    <w:rsid w:val="5318B036"/>
    <w:rsid w:val="59C710A6"/>
    <w:rsid w:val="5CEC9FB0"/>
    <w:rsid w:val="632D236A"/>
    <w:rsid w:val="63D1F691"/>
    <w:rsid w:val="67AD393A"/>
    <w:rsid w:val="67EFCAB9"/>
    <w:rsid w:val="6A4DBC74"/>
    <w:rsid w:val="6CEB24DB"/>
    <w:rsid w:val="6F7C8372"/>
    <w:rsid w:val="708AE849"/>
    <w:rsid w:val="72757375"/>
    <w:rsid w:val="72B348D0"/>
    <w:rsid w:val="792D9F64"/>
    <w:rsid w:val="7ADEA741"/>
    <w:rsid w:val="7B82FD81"/>
    <w:rsid w:val="7DF5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78FB07"/>
  <w15:chartTrackingRefBased/>
  <w15:docId w15:val="{0AFBDA7E-6BAF-45CD-A1FA-06F1308D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38FA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uiPriority w:val="99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99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  <w:lang w:eastAsia="pl-PL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C06EC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1541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1541"/>
  </w:style>
  <w:style w:type="character" w:styleId="Odwoanieprzypisudolnego">
    <w:name w:val="footnote reference"/>
    <w:uiPriority w:val="99"/>
    <w:semiHidden/>
    <w:unhideWhenUsed/>
    <w:rsid w:val="00D4154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60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60C4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6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eallslist.net/" TargetMode="External"/><Relationship Id="rId17" Type="http://schemas.openxmlformats.org/officeDocument/2006/relationships/hyperlink" Target="mailto:rodo@ue.poznan.p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od@uek.krakow.p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od@ue.wroc.pl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C9FFB868E31945881ED7AECEDEB714" ma:contentTypeVersion="18" ma:contentTypeDescription="Utwórz nowy dokument." ma:contentTypeScope="" ma:versionID="9ff67f8f6eb47ffa2519c7daa584b82a">
  <xsd:schema xmlns:xsd="http://www.w3.org/2001/XMLSchema" xmlns:xs="http://www.w3.org/2001/XMLSchema" xmlns:p="http://schemas.microsoft.com/office/2006/metadata/properties" xmlns:ns2="70513ea2-2c4f-4dba-8474-3a0ee85602bb" xmlns:ns3="92710d75-7797-48dc-a857-f4749fc81686" targetNamespace="http://schemas.microsoft.com/office/2006/metadata/properties" ma:root="true" ma:fieldsID="6c9a2f62bc62554ad6aa85052810b037" ns2:_="" ns3:_="">
    <xsd:import namespace="70513ea2-2c4f-4dba-8474-3a0ee85602bb"/>
    <xsd:import namespace="92710d75-7797-48dc-a857-f4749fc816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13ea2-2c4f-4dba-8474-3a0ee85602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55f58b37-a4ca-4b9d-8340-d45abefa18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0d75-7797-48dc-a857-f4749fc816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aef31f4-bc15-4203-8048-05f1dd78b1e2}" ma:internalName="TaxCatchAll" ma:showField="CatchAllData" ma:web="92710d75-7797-48dc-a857-f4749fc816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710d75-7797-48dc-a857-f4749fc81686" xsi:nil="true"/>
    <lcf76f155ced4ddcb4097134ff3c332f xmlns="70513ea2-2c4f-4dba-8474-3a0ee85602bb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FCB72F-0554-415C-8A31-AA453A9C2E31}"/>
</file>

<file path=customXml/itemProps2.xml><?xml version="1.0" encoding="utf-8"?>
<ds:datastoreItem xmlns:ds="http://schemas.openxmlformats.org/officeDocument/2006/customXml" ds:itemID="{64662C1E-6083-487F-A658-0A3A982849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746385-AE8B-42EB-AB47-A4E7E8592C4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B99C9A8-3A37-4AA5-BF38-B692EB1FB702}">
  <ds:schemaRefs>
    <ds:schemaRef ds:uri="http://schemas.microsoft.com/office/2006/metadata/properties"/>
    <ds:schemaRef ds:uri="http://schemas.microsoft.com/office/infopath/2007/PartnerControls"/>
    <ds:schemaRef ds:uri="ba3baa85-9664-4377-b051-5e8ad828d31c"/>
    <ds:schemaRef ds:uri="deace152-2301-4091-97b9-67fb92afba98"/>
    <ds:schemaRef ds:uri="d47f0119-ec72-45e2-ab79-9433fa18941a"/>
  </ds:schemaRefs>
</ds:datastoreItem>
</file>

<file path=customXml/itemProps5.xml><?xml version="1.0" encoding="utf-8"?>
<ds:datastoreItem xmlns:ds="http://schemas.openxmlformats.org/officeDocument/2006/customXml" ds:itemID="{C24F3721-9A94-45CD-A746-156BBE9E280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0</Words>
  <Characters>4381</Characters>
  <Application>Microsoft Office Word</Application>
  <DocSecurity>0</DocSecurity>
  <Lines>36</Lines>
  <Paragraphs>10</Paragraphs>
  <ScaleCrop>false</ScaleCrop>
  <Company>SGH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nna Wysokińska</cp:lastModifiedBy>
  <cp:revision>2</cp:revision>
  <cp:lastPrinted>2019-03-08T03:35:00Z</cp:lastPrinted>
  <dcterms:created xsi:type="dcterms:W3CDTF">2025-09-16T08:16:00Z</dcterms:created>
  <dcterms:modified xsi:type="dcterms:W3CDTF">2025-09-1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9FFB868E31945881ED7AECEDEB714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Osoba">
    <vt:lpwstr/>
  </property>
  <property fmtid="{D5CDD505-2E9C-101B-9397-08002B2CF9AE}" pid="6" name="xd_Signature">
    <vt:lpwstr/>
  </property>
  <property fmtid="{D5CDD505-2E9C-101B-9397-08002B2CF9AE}" pid="7" name="display_urn:schemas-microsoft-com:office:office#Editor">
    <vt:lpwstr>Anna Wysokińska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display_urn:schemas-microsoft-com:office:office#Author">
    <vt:lpwstr>Anna Wysokińska</vt:lpwstr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TriggerFlowInfo">
    <vt:lpwstr/>
  </property>
  <property fmtid="{D5CDD505-2E9C-101B-9397-08002B2CF9AE}" pid="14" name="TaxCatchAll">
    <vt:lpwstr/>
  </property>
  <property fmtid="{D5CDD505-2E9C-101B-9397-08002B2CF9AE}" pid="15" name="lcf76f155ced4ddcb4097134ff3c332f">
    <vt:lpwstr/>
  </property>
  <property fmtid="{D5CDD505-2E9C-101B-9397-08002B2CF9AE}" pid="16" name="MediaServiceImageTags">
    <vt:lpwstr/>
  </property>
</Properties>
</file>